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2FF88" w14:textId="4AAD1191" w:rsidR="00A56713" w:rsidRDefault="005F7890" w:rsidP="00D918FF">
      <w:pPr>
        <w:jc w:val="center"/>
        <w:rPr>
          <w:rFonts w:ascii="Arial" w:hAnsi="Arial" w:cs="Arial"/>
          <w:bCs/>
          <w:noProof/>
        </w:rPr>
      </w:pPr>
      <w:r>
        <w:rPr>
          <w:rFonts w:ascii="Arial" w:hAnsi="Arial" w:cs="Arial"/>
          <w:bCs/>
          <w:noProof/>
        </w:rPr>
        <w:drawing>
          <wp:inline distT="0" distB="0" distL="0" distR="0" wp14:anchorId="6C87D658" wp14:editId="30CD7B2C">
            <wp:extent cx="5732145" cy="839470"/>
            <wp:effectExtent l="0" t="0" r="1905" b="0"/>
            <wp:docPr id="1147547095" name="Picture 1" descr="A black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547095" name="Picture 1" descr="A black background with red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A12F9" w14:textId="77777777" w:rsidR="005F7890" w:rsidRDefault="005F7890" w:rsidP="00D918FF">
      <w:pPr>
        <w:jc w:val="center"/>
        <w:rPr>
          <w:rFonts w:ascii="Arial" w:hAnsi="Arial" w:cs="Arial"/>
          <w:bCs/>
          <w:noProof/>
        </w:rPr>
      </w:pPr>
    </w:p>
    <w:p w14:paraId="74710FA6" w14:textId="77777777" w:rsidR="005F7890" w:rsidRPr="00D21B4B" w:rsidRDefault="005F7890" w:rsidP="005F7890">
      <w:pPr>
        <w:jc w:val="center"/>
        <w:rPr>
          <w:b/>
          <w:bCs/>
        </w:rPr>
      </w:pPr>
      <w:r w:rsidRPr="00D21B4B">
        <w:rPr>
          <w:b/>
          <w:bCs/>
        </w:rPr>
        <w:t>END SEMESTER EXAMINATION – APRIL / MAY 2024</w:t>
      </w:r>
    </w:p>
    <w:p w14:paraId="46CF9A98" w14:textId="256A9190" w:rsidR="00D918FF" w:rsidRDefault="00D918FF" w:rsidP="00D918FF">
      <w:pPr>
        <w:jc w:val="center"/>
        <w:rPr>
          <w:rFonts w:ascii="Arial" w:hAnsi="Arial" w:cs="Arial"/>
          <w:bCs/>
          <w:noProof/>
        </w:rPr>
      </w:pPr>
    </w:p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6662"/>
        <w:gridCol w:w="1417"/>
        <w:gridCol w:w="851"/>
      </w:tblGrid>
      <w:tr w:rsidR="00D918FF" w:rsidRPr="001E42AE" w14:paraId="5BD47505" w14:textId="77777777" w:rsidTr="00D54806">
        <w:trPr>
          <w:trHeight w:val="397"/>
          <w:jc w:val="center"/>
        </w:trPr>
        <w:tc>
          <w:tcPr>
            <w:tcW w:w="1555" w:type="dxa"/>
            <w:vAlign w:val="center"/>
          </w:tcPr>
          <w:p w14:paraId="3C3DFA88" w14:textId="77777777" w:rsidR="00D918FF" w:rsidRPr="0037089B" w:rsidRDefault="00D918FF" w:rsidP="00D54806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 xml:space="preserve">Course Code      </w:t>
            </w:r>
          </w:p>
        </w:tc>
        <w:tc>
          <w:tcPr>
            <w:tcW w:w="6662" w:type="dxa"/>
            <w:vAlign w:val="center"/>
          </w:tcPr>
          <w:p w14:paraId="30C0F545" w14:textId="77777777" w:rsidR="00D918FF" w:rsidRPr="0037089B" w:rsidRDefault="00D918FF" w:rsidP="00D54806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IN FULL CAPS</w:t>
            </w:r>
          </w:p>
        </w:tc>
        <w:tc>
          <w:tcPr>
            <w:tcW w:w="1417" w:type="dxa"/>
            <w:vAlign w:val="center"/>
          </w:tcPr>
          <w:p w14:paraId="758E24F1" w14:textId="77777777" w:rsidR="00D918FF" w:rsidRPr="0037089B" w:rsidRDefault="00D918FF" w:rsidP="00D54806">
            <w:pPr>
              <w:pStyle w:val="Title"/>
              <w:ind w:left="-468" w:firstLine="468"/>
              <w:jc w:val="left"/>
              <w:rPr>
                <w:sz w:val="22"/>
                <w:szCs w:val="22"/>
              </w:rPr>
            </w:pPr>
            <w:r w:rsidRPr="0037089B">
              <w:rPr>
                <w:b/>
                <w:bCs/>
                <w:sz w:val="22"/>
                <w:szCs w:val="22"/>
              </w:rPr>
              <w:t xml:space="preserve">Duration       </w:t>
            </w:r>
          </w:p>
        </w:tc>
        <w:tc>
          <w:tcPr>
            <w:tcW w:w="851" w:type="dxa"/>
            <w:vAlign w:val="center"/>
          </w:tcPr>
          <w:p w14:paraId="692C1953" w14:textId="77777777" w:rsidR="00D918FF" w:rsidRPr="0037089B" w:rsidRDefault="00D918FF" w:rsidP="00D54806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3hrs</w:t>
            </w:r>
          </w:p>
        </w:tc>
      </w:tr>
      <w:tr w:rsidR="00D918FF" w:rsidRPr="001E42AE" w14:paraId="0C8880CC" w14:textId="77777777" w:rsidTr="00D54806">
        <w:trPr>
          <w:trHeight w:val="397"/>
          <w:jc w:val="center"/>
        </w:trPr>
        <w:tc>
          <w:tcPr>
            <w:tcW w:w="1555" w:type="dxa"/>
            <w:vAlign w:val="center"/>
          </w:tcPr>
          <w:p w14:paraId="009A21ED" w14:textId="77777777" w:rsidR="00D918FF" w:rsidRPr="0037089B" w:rsidRDefault="00D918FF" w:rsidP="00D54806">
            <w:pPr>
              <w:pStyle w:val="Title"/>
              <w:ind w:right="-160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 xml:space="preserve">Course Name     </w:t>
            </w:r>
          </w:p>
        </w:tc>
        <w:tc>
          <w:tcPr>
            <w:tcW w:w="6662" w:type="dxa"/>
            <w:vAlign w:val="center"/>
          </w:tcPr>
          <w:p w14:paraId="34144429" w14:textId="77777777" w:rsidR="00D918FF" w:rsidRPr="0037089B" w:rsidRDefault="00D918FF" w:rsidP="00D54806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IN FULL CAPS</w:t>
            </w:r>
          </w:p>
        </w:tc>
        <w:tc>
          <w:tcPr>
            <w:tcW w:w="1417" w:type="dxa"/>
            <w:vAlign w:val="center"/>
          </w:tcPr>
          <w:p w14:paraId="0887A22E" w14:textId="77777777" w:rsidR="00D918FF" w:rsidRPr="0037089B" w:rsidRDefault="00D918FF" w:rsidP="00D54806">
            <w:pPr>
              <w:pStyle w:val="Title"/>
              <w:jc w:val="left"/>
              <w:rPr>
                <w:b/>
                <w:bCs/>
                <w:sz w:val="22"/>
                <w:szCs w:val="22"/>
              </w:rPr>
            </w:pPr>
            <w:r w:rsidRPr="0037089B">
              <w:rPr>
                <w:b/>
                <w:bCs/>
                <w:sz w:val="22"/>
                <w:szCs w:val="22"/>
              </w:rPr>
              <w:t xml:space="preserve">Max. Marks </w:t>
            </w:r>
          </w:p>
        </w:tc>
        <w:tc>
          <w:tcPr>
            <w:tcW w:w="851" w:type="dxa"/>
            <w:vAlign w:val="center"/>
          </w:tcPr>
          <w:p w14:paraId="5665700D" w14:textId="77777777" w:rsidR="00D918FF" w:rsidRPr="0037089B" w:rsidRDefault="00D918FF" w:rsidP="00D54806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100</w:t>
            </w:r>
          </w:p>
        </w:tc>
      </w:tr>
    </w:tbl>
    <w:p w14:paraId="3C38C615" w14:textId="77777777" w:rsidR="00B57D8D" w:rsidRDefault="00B57D8D" w:rsidP="00B57D8D">
      <w:pPr>
        <w:ind w:left="720"/>
        <w:rPr>
          <w:highlight w:val="yellow"/>
        </w:rPr>
      </w:pPr>
    </w:p>
    <w:tbl>
      <w:tblPr>
        <w:tblStyle w:val="TableGrid"/>
        <w:tblW w:w="5817" w:type="pct"/>
        <w:tblInd w:w="-714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545"/>
        <w:gridCol w:w="408"/>
        <w:gridCol w:w="7774"/>
        <w:gridCol w:w="670"/>
        <w:gridCol w:w="549"/>
        <w:gridCol w:w="544"/>
      </w:tblGrid>
      <w:tr w:rsidR="00D918FF" w:rsidRPr="00BA50B9" w14:paraId="595FDE8E" w14:textId="77777777" w:rsidTr="005F7890">
        <w:trPr>
          <w:trHeight w:val="552"/>
        </w:trPr>
        <w:tc>
          <w:tcPr>
            <w:tcW w:w="270" w:type="pct"/>
            <w:vAlign w:val="center"/>
          </w:tcPr>
          <w:p w14:paraId="7C1C9C2E" w14:textId="6F63C54A" w:rsidR="00D918FF" w:rsidRPr="006272BC" w:rsidRDefault="00D918FF" w:rsidP="00D918FF">
            <w:pPr>
              <w:jc w:val="center"/>
              <w:rPr>
                <w:b/>
                <w:sz w:val="22"/>
                <w:szCs w:val="22"/>
              </w:rPr>
            </w:pPr>
            <w:r w:rsidRPr="006272BC">
              <w:rPr>
                <w:b/>
                <w:sz w:val="22"/>
                <w:szCs w:val="22"/>
              </w:rPr>
              <w:t>Q. No.</w:t>
            </w:r>
          </w:p>
        </w:tc>
        <w:tc>
          <w:tcPr>
            <w:tcW w:w="3919" w:type="pct"/>
            <w:gridSpan w:val="2"/>
            <w:vAlign w:val="center"/>
          </w:tcPr>
          <w:p w14:paraId="70A081A0" w14:textId="1AAE779B" w:rsidR="00D918FF" w:rsidRPr="006272BC" w:rsidRDefault="00D918FF" w:rsidP="00D918FF">
            <w:pPr>
              <w:jc w:val="center"/>
              <w:rPr>
                <w:b/>
                <w:sz w:val="22"/>
                <w:szCs w:val="22"/>
              </w:rPr>
            </w:pPr>
            <w:r w:rsidRPr="006272BC">
              <w:rPr>
                <w:b/>
                <w:sz w:val="22"/>
                <w:szCs w:val="22"/>
              </w:rPr>
              <w:t>Questions</w:t>
            </w:r>
          </w:p>
        </w:tc>
        <w:tc>
          <w:tcPr>
            <w:tcW w:w="271" w:type="pct"/>
            <w:vAlign w:val="center"/>
          </w:tcPr>
          <w:p w14:paraId="5899CD23" w14:textId="5A4FE9BF" w:rsidR="00D918FF" w:rsidRPr="006272BC" w:rsidRDefault="00D918FF" w:rsidP="00D918F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</w:t>
            </w:r>
          </w:p>
        </w:tc>
        <w:tc>
          <w:tcPr>
            <w:tcW w:w="271" w:type="pct"/>
            <w:vAlign w:val="center"/>
          </w:tcPr>
          <w:p w14:paraId="1F5F94DA" w14:textId="5FD6C921" w:rsidR="00D918FF" w:rsidRPr="006272BC" w:rsidRDefault="00D918FF" w:rsidP="00D918F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L</w:t>
            </w:r>
          </w:p>
        </w:tc>
        <w:tc>
          <w:tcPr>
            <w:tcW w:w="269" w:type="pct"/>
            <w:vAlign w:val="center"/>
          </w:tcPr>
          <w:p w14:paraId="30DE4092" w14:textId="318DFB2C" w:rsidR="00D918FF" w:rsidRPr="006272BC" w:rsidRDefault="00D918FF" w:rsidP="00D918FF">
            <w:pPr>
              <w:jc w:val="center"/>
              <w:rPr>
                <w:b/>
                <w:sz w:val="22"/>
                <w:szCs w:val="22"/>
              </w:rPr>
            </w:pPr>
            <w:r w:rsidRPr="006272BC">
              <w:rPr>
                <w:b/>
                <w:sz w:val="22"/>
                <w:szCs w:val="22"/>
              </w:rPr>
              <w:t>M</w:t>
            </w:r>
          </w:p>
        </w:tc>
      </w:tr>
      <w:tr w:rsidR="006272BC" w:rsidRPr="00BA50B9" w14:paraId="05D17D5A" w14:textId="77777777" w:rsidTr="00D918FF">
        <w:trPr>
          <w:trHeight w:val="552"/>
        </w:trPr>
        <w:tc>
          <w:tcPr>
            <w:tcW w:w="5000" w:type="pct"/>
            <w:gridSpan w:val="6"/>
            <w:vAlign w:val="center"/>
          </w:tcPr>
          <w:p w14:paraId="1D4F49DE" w14:textId="546F223D" w:rsidR="006272BC" w:rsidRPr="00D918FF" w:rsidRDefault="006272BC" w:rsidP="008C57B9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D918FF">
              <w:rPr>
                <w:b/>
                <w:sz w:val="22"/>
                <w:szCs w:val="22"/>
                <w:u w:val="single"/>
              </w:rPr>
              <w:t>PART – A (</w:t>
            </w:r>
            <w:r w:rsidR="007547DD" w:rsidRPr="00D918FF">
              <w:rPr>
                <w:b/>
                <w:sz w:val="22"/>
                <w:szCs w:val="22"/>
                <w:u w:val="single"/>
              </w:rPr>
              <w:t>2</w:t>
            </w:r>
            <w:r w:rsidRPr="00D918FF">
              <w:rPr>
                <w:b/>
                <w:sz w:val="22"/>
                <w:szCs w:val="22"/>
                <w:u w:val="single"/>
              </w:rPr>
              <w:t xml:space="preserve">0 X 1 = </w:t>
            </w:r>
            <w:r w:rsidR="007547DD" w:rsidRPr="00D918FF">
              <w:rPr>
                <w:b/>
                <w:sz w:val="22"/>
                <w:szCs w:val="22"/>
                <w:u w:val="single"/>
              </w:rPr>
              <w:t>2</w:t>
            </w:r>
            <w:r w:rsidRPr="00D918FF">
              <w:rPr>
                <w:b/>
                <w:sz w:val="22"/>
                <w:szCs w:val="22"/>
                <w:u w:val="single"/>
              </w:rPr>
              <w:t>0 MARKS)</w:t>
            </w:r>
          </w:p>
        </w:tc>
      </w:tr>
      <w:tr w:rsidR="00D918FF" w:rsidRPr="00BA50B9" w14:paraId="65D080E8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50C2A5E8" w14:textId="77777777" w:rsidR="00375CD9" w:rsidRPr="005F7890" w:rsidRDefault="00375CD9" w:rsidP="00D918FF">
            <w:pPr>
              <w:jc w:val="center"/>
              <w:rPr>
                <w:sz w:val="22"/>
                <w:szCs w:val="22"/>
              </w:rPr>
            </w:pPr>
            <w:bookmarkStart w:id="0" w:name="_Hlk99667640"/>
            <w:r w:rsidRPr="005F7890">
              <w:rPr>
                <w:sz w:val="22"/>
                <w:szCs w:val="22"/>
              </w:rPr>
              <w:t>1.</w:t>
            </w:r>
          </w:p>
        </w:tc>
        <w:tc>
          <w:tcPr>
            <w:tcW w:w="3919" w:type="pct"/>
            <w:gridSpan w:val="2"/>
            <w:vAlign w:val="bottom"/>
          </w:tcPr>
          <w:p w14:paraId="5663A8AB" w14:textId="544CC33E" w:rsidR="001C79DC" w:rsidRPr="005F7890" w:rsidRDefault="001C79DC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484A9DD5" w14:textId="11582BE6" w:rsidR="00375CD9" w:rsidRPr="005F7890" w:rsidRDefault="00375CD9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</w:t>
            </w:r>
            <w:r w:rsidR="006162CB" w:rsidRPr="005F7890">
              <w:rPr>
                <w:sz w:val="22"/>
                <w:szCs w:val="22"/>
              </w:rPr>
              <w:t>1</w:t>
            </w:r>
          </w:p>
        </w:tc>
        <w:tc>
          <w:tcPr>
            <w:tcW w:w="271" w:type="pct"/>
            <w:vAlign w:val="bottom"/>
          </w:tcPr>
          <w:p w14:paraId="7195DBED" w14:textId="74087A67" w:rsidR="00375CD9" w:rsidRPr="005F7890" w:rsidRDefault="006353C8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U</w:t>
            </w:r>
          </w:p>
        </w:tc>
        <w:tc>
          <w:tcPr>
            <w:tcW w:w="269" w:type="pct"/>
            <w:vAlign w:val="bottom"/>
          </w:tcPr>
          <w:p w14:paraId="1D23145A" w14:textId="77777777" w:rsidR="00375CD9" w:rsidRPr="005F7890" w:rsidRDefault="00375CD9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D918FF" w:rsidRPr="00BA50B9" w14:paraId="7EC28E94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0AEE37AD" w14:textId="77777777" w:rsidR="00375CD9" w:rsidRPr="005F7890" w:rsidRDefault="00375CD9" w:rsidP="00D918FF">
            <w:pPr>
              <w:jc w:val="center"/>
              <w:rPr>
                <w:sz w:val="22"/>
                <w:szCs w:val="22"/>
              </w:rPr>
            </w:pPr>
            <w:bookmarkStart w:id="1" w:name="_Hlk99464951"/>
            <w:bookmarkEnd w:id="0"/>
            <w:r w:rsidRPr="005F7890">
              <w:rPr>
                <w:sz w:val="22"/>
                <w:szCs w:val="22"/>
              </w:rPr>
              <w:t>2.</w:t>
            </w:r>
          </w:p>
        </w:tc>
        <w:tc>
          <w:tcPr>
            <w:tcW w:w="3919" w:type="pct"/>
            <w:gridSpan w:val="2"/>
            <w:vAlign w:val="bottom"/>
          </w:tcPr>
          <w:p w14:paraId="6FDA90D5" w14:textId="64271A91" w:rsidR="00375CD9" w:rsidRPr="005F7890" w:rsidRDefault="00375CD9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2EF322EE" w14:textId="7E98DF88" w:rsidR="00375CD9" w:rsidRPr="005F7890" w:rsidRDefault="00375CD9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</w:t>
            </w:r>
            <w:r w:rsidR="006162CB" w:rsidRPr="005F7890">
              <w:rPr>
                <w:sz w:val="22"/>
                <w:szCs w:val="22"/>
              </w:rPr>
              <w:t>1</w:t>
            </w:r>
          </w:p>
        </w:tc>
        <w:tc>
          <w:tcPr>
            <w:tcW w:w="271" w:type="pct"/>
            <w:vAlign w:val="bottom"/>
          </w:tcPr>
          <w:p w14:paraId="408FDF80" w14:textId="2F7095CC" w:rsidR="00375CD9" w:rsidRPr="005F7890" w:rsidRDefault="006353C8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R</w:t>
            </w:r>
          </w:p>
        </w:tc>
        <w:tc>
          <w:tcPr>
            <w:tcW w:w="269" w:type="pct"/>
            <w:vAlign w:val="bottom"/>
          </w:tcPr>
          <w:p w14:paraId="6A7DFF93" w14:textId="77777777" w:rsidR="00375CD9" w:rsidRPr="005F7890" w:rsidRDefault="00375CD9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D918FF" w:rsidRPr="00BA50B9" w14:paraId="0DACC77D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08E4BE5A" w14:textId="7777777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bookmarkStart w:id="2" w:name="_Hlk99465170"/>
            <w:bookmarkEnd w:id="1"/>
            <w:r w:rsidRPr="005F7890">
              <w:rPr>
                <w:sz w:val="22"/>
                <w:szCs w:val="22"/>
              </w:rPr>
              <w:t>3.</w:t>
            </w:r>
          </w:p>
        </w:tc>
        <w:tc>
          <w:tcPr>
            <w:tcW w:w="3919" w:type="pct"/>
            <w:gridSpan w:val="2"/>
            <w:vAlign w:val="bottom"/>
          </w:tcPr>
          <w:p w14:paraId="4A673C77" w14:textId="4B33126E" w:rsidR="0088345F" w:rsidRPr="005F7890" w:rsidRDefault="0088345F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75877CCA" w14:textId="0A56F4E4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</w:t>
            </w:r>
            <w:r w:rsidR="007547DD" w:rsidRPr="005F7890">
              <w:rPr>
                <w:sz w:val="22"/>
                <w:szCs w:val="22"/>
              </w:rPr>
              <w:t>1</w:t>
            </w:r>
          </w:p>
        </w:tc>
        <w:tc>
          <w:tcPr>
            <w:tcW w:w="271" w:type="pct"/>
            <w:vAlign w:val="bottom"/>
          </w:tcPr>
          <w:p w14:paraId="69CB503C" w14:textId="748152ED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37D1FB91" w14:textId="7777777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D918FF" w:rsidRPr="00BA50B9" w14:paraId="1F6D2853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386DC9C5" w14:textId="7777777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bookmarkStart w:id="3" w:name="_Hlk99465299"/>
            <w:bookmarkEnd w:id="2"/>
            <w:r w:rsidRPr="005F7890">
              <w:rPr>
                <w:sz w:val="22"/>
                <w:szCs w:val="22"/>
              </w:rPr>
              <w:t>4.</w:t>
            </w:r>
          </w:p>
        </w:tc>
        <w:tc>
          <w:tcPr>
            <w:tcW w:w="3919" w:type="pct"/>
            <w:gridSpan w:val="2"/>
            <w:vAlign w:val="bottom"/>
          </w:tcPr>
          <w:p w14:paraId="66E26FB8" w14:textId="0156D311" w:rsidR="0088345F" w:rsidRPr="005F7890" w:rsidRDefault="0088345F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17E4C7ED" w14:textId="0DDBCBDB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2</w:t>
            </w:r>
          </w:p>
        </w:tc>
        <w:tc>
          <w:tcPr>
            <w:tcW w:w="271" w:type="pct"/>
            <w:vAlign w:val="bottom"/>
          </w:tcPr>
          <w:p w14:paraId="3ED6A005" w14:textId="5E052793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4AC5C040" w14:textId="7777777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D918FF" w:rsidRPr="00BA50B9" w14:paraId="09D6B16C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39B0C029" w14:textId="7777777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bookmarkStart w:id="4" w:name="_Hlk99668168"/>
            <w:bookmarkEnd w:id="3"/>
            <w:r w:rsidRPr="005F7890">
              <w:rPr>
                <w:sz w:val="22"/>
                <w:szCs w:val="22"/>
              </w:rPr>
              <w:t>5.</w:t>
            </w:r>
          </w:p>
        </w:tc>
        <w:tc>
          <w:tcPr>
            <w:tcW w:w="3919" w:type="pct"/>
            <w:gridSpan w:val="2"/>
            <w:vAlign w:val="bottom"/>
          </w:tcPr>
          <w:p w14:paraId="4CC8ADB9" w14:textId="7AEBE320" w:rsidR="0088345F" w:rsidRPr="005F7890" w:rsidRDefault="0088345F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49BD8153" w14:textId="4DB896C1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</w:t>
            </w:r>
            <w:r w:rsidR="007547DD" w:rsidRPr="005F7890">
              <w:rPr>
                <w:sz w:val="22"/>
                <w:szCs w:val="22"/>
              </w:rPr>
              <w:t>2</w:t>
            </w:r>
          </w:p>
        </w:tc>
        <w:tc>
          <w:tcPr>
            <w:tcW w:w="271" w:type="pct"/>
            <w:vAlign w:val="bottom"/>
          </w:tcPr>
          <w:p w14:paraId="0617354E" w14:textId="06CC141D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4364B73F" w14:textId="7777777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D918FF" w:rsidRPr="00BA50B9" w14:paraId="491E0D8D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0C61454B" w14:textId="7777777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bookmarkStart w:id="5" w:name="_Hlk99483774"/>
            <w:bookmarkEnd w:id="4"/>
            <w:r w:rsidRPr="005F7890">
              <w:rPr>
                <w:sz w:val="22"/>
                <w:szCs w:val="22"/>
              </w:rPr>
              <w:t>6.</w:t>
            </w:r>
          </w:p>
        </w:tc>
        <w:tc>
          <w:tcPr>
            <w:tcW w:w="3919" w:type="pct"/>
            <w:gridSpan w:val="2"/>
            <w:vAlign w:val="bottom"/>
          </w:tcPr>
          <w:p w14:paraId="0AAC058C" w14:textId="46754C6B" w:rsidR="0088345F" w:rsidRPr="005F7890" w:rsidRDefault="0088345F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045D814A" w14:textId="4E3D27D5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</w:t>
            </w:r>
            <w:r w:rsidR="007547DD" w:rsidRPr="005F7890">
              <w:rPr>
                <w:sz w:val="22"/>
                <w:szCs w:val="22"/>
              </w:rPr>
              <w:t>2</w:t>
            </w:r>
          </w:p>
        </w:tc>
        <w:tc>
          <w:tcPr>
            <w:tcW w:w="271" w:type="pct"/>
            <w:vAlign w:val="bottom"/>
          </w:tcPr>
          <w:p w14:paraId="1235948E" w14:textId="5E2C4A9D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2C90C68E" w14:textId="7777777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bookmarkEnd w:id="5"/>
      <w:tr w:rsidR="00D918FF" w:rsidRPr="00BA50B9" w14:paraId="16E55608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20FABD81" w14:textId="7777777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7.</w:t>
            </w:r>
          </w:p>
        </w:tc>
        <w:tc>
          <w:tcPr>
            <w:tcW w:w="3919" w:type="pct"/>
            <w:gridSpan w:val="2"/>
            <w:vAlign w:val="bottom"/>
          </w:tcPr>
          <w:p w14:paraId="4E44CB30" w14:textId="423360BF" w:rsidR="0088345F" w:rsidRPr="005F7890" w:rsidRDefault="0088345F" w:rsidP="00D918FF">
            <w:pPr>
              <w:rPr>
                <w:noProof/>
                <w:sz w:val="22"/>
                <w:szCs w:val="22"/>
                <w:lang w:eastAsia="zh-TW"/>
              </w:rPr>
            </w:pPr>
          </w:p>
        </w:tc>
        <w:tc>
          <w:tcPr>
            <w:tcW w:w="271" w:type="pct"/>
            <w:vAlign w:val="bottom"/>
          </w:tcPr>
          <w:p w14:paraId="4033DBA9" w14:textId="35E62032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</w:t>
            </w:r>
            <w:r w:rsidR="007547DD" w:rsidRPr="005F7890">
              <w:rPr>
                <w:sz w:val="22"/>
                <w:szCs w:val="22"/>
              </w:rPr>
              <w:t>3</w:t>
            </w:r>
          </w:p>
        </w:tc>
        <w:tc>
          <w:tcPr>
            <w:tcW w:w="271" w:type="pct"/>
            <w:vAlign w:val="bottom"/>
          </w:tcPr>
          <w:p w14:paraId="207EB977" w14:textId="43564394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389DC041" w14:textId="7777777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D918FF" w:rsidRPr="00BA50B9" w14:paraId="70DF99EF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77223144" w14:textId="7777777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bookmarkStart w:id="6" w:name="_Hlk99669612"/>
            <w:r w:rsidRPr="005F7890">
              <w:rPr>
                <w:sz w:val="22"/>
                <w:szCs w:val="22"/>
              </w:rPr>
              <w:t>8.</w:t>
            </w:r>
          </w:p>
        </w:tc>
        <w:tc>
          <w:tcPr>
            <w:tcW w:w="3919" w:type="pct"/>
            <w:gridSpan w:val="2"/>
            <w:vAlign w:val="bottom"/>
          </w:tcPr>
          <w:p w14:paraId="75C8FF07" w14:textId="48136870" w:rsidR="0088345F" w:rsidRPr="005F7890" w:rsidRDefault="0088345F" w:rsidP="00D918FF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3AEC9D2A" w14:textId="6513A49E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</w:t>
            </w:r>
            <w:r w:rsidR="007547DD" w:rsidRPr="005F7890">
              <w:rPr>
                <w:sz w:val="22"/>
                <w:szCs w:val="22"/>
              </w:rPr>
              <w:t>3</w:t>
            </w:r>
          </w:p>
        </w:tc>
        <w:tc>
          <w:tcPr>
            <w:tcW w:w="271" w:type="pct"/>
            <w:vAlign w:val="bottom"/>
          </w:tcPr>
          <w:p w14:paraId="22562435" w14:textId="5F6B6A9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5DB7D7D3" w14:textId="7777777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bookmarkEnd w:id="6"/>
      <w:tr w:rsidR="00D918FF" w:rsidRPr="00BA50B9" w14:paraId="3AED5CD6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4D214F53" w14:textId="7777777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9.</w:t>
            </w:r>
          </w:p>
        </w:tc>
        <w:tc>
          <w:tcPr>
            <w:tcW w:w="3919" w:type="pct"/>
            <w:gridSpan w:val="2"/>
            <w:vAlign w:val="bottom"/>
          </w:tcPr>
          <w:p w14:paraId="11ECF367" w14:textId="3C94E2E5" w:rsidR="0088345F" w:rsidRPr="005F7890" w:rsidRDefault="0088345F" w:rsidP="00D918FF">
            <w:pPr>
              <w:rPr>
                <w:noProof/>
                <w:sz w:val="22"/>
                <w:szCs w:val="22"/>
                <w:lang w:eastAsia="zh-TW"/>
              </w:rPr>
            </w:pPr>
          </w:p>
        </w:tc>
        <w:tc>
          <w:tcPr>
            <w:tcW w:w="271" w:type="pct"/>
            <w:vAlign w:val="bottom"/>
          </w:tcPr>
          <w:p w14:paraId="4A427E80" w14:textId="207F4FD0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</w:t>
            </w:r>
            <w:r w:rsidR="007547DD" w:rsidRPr="005F7890">
              <w:rPr>
                <w:sz w:val="22"/>
                <w:szCs w:val="22"/>
              </w:rPr>
              <w:t>3</w:t>
            </w:r>
          </w:p>
        </w:tc>
        <w:tc>
          <w:tcPr>
            <w:tcW w:w="271" w:type="pct"/>
            <w:vAlign w:val="bottom"/>
          </w:tcPr>
          <w:p w14:paraId="73FBC44C" w14:textId="07738349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1CA6829C" w14:textId="7777777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D918FF" w:rsidRPr="00BA50B9" w14:paraId="5A1FA83B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3F0F4021" w14:textId="7777777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bookmarkStart w:id="7" w:name="_Hlk99669807"/>
            <w:r w:rsidRPr="005F7890">
              <w:rPr>
                <w:sz w:val="22"/>
                <w:szCs w:val="22"/>
              </w:rPr>
              <w:t>10.</w:t>
            </w:r>
          </w:p>
        </w:tc>
        <w:tc>
          <w:tcPr>
            <w:tcW w:w="3919" w:type="pct"/>
            <w:gridSpan w:val="2"/>
            <w:vAlign w:val="bottom"/>
          </w:tcPr>
          <w:p w14:paraId="471C0948" w14:textId="36D144F5" w:rsidR="0088345F" w:rsidRPr="005F7890" w:rsidRDefault="0088345F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199CDA16" w14:textId="60002BBF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</w:t>
            </w:r>
            <w:r w:rsidR="007547DD" w:rsidRPr="005F7890">
              <w:rPr>
                <w:sz w:val="22"/>
                <w:szCs w:val="22"/>
              </w:rPr>
              <w:t>4</w:t>
            </w:r>
          </w:p>
        </w:tc>
        <w:tc>
          <w:tcPr>
            <w:tcW w:w="271" w:type="pct"/>
            <w:vAlign w:val="bottom"/>
          </w:tcPr>
          <w:p w14:paraId="31674A0C" w14:textId="75802F8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62906FD8" w14:textId="77777777" w:rsidR="0088345F" w:rsidRPr="005F7890" w:rsidRDefault="0088345F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bookmarkEnd w:id="7"/>
      <w:tr w:rsidR="00D918FF" w:rsidRPr="00BA50B9" w14:paraId="6EBC9046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779374E5" w14:textId="7148D3DB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1.</w:t>
            </w:r>
          </w:p>
        </w:tc>
        <w:tc>
          <w:tcPr>
            <w:tcW w:w="3919" w:type="pct"/>
            <w:gridSpan w:val="2"/>
            <w:vAlign w:val="bottom"/>
          </w:tcPr>
          <w:p w14:paraId="6EF870F8" w14:textId="77777777" w:rsidR="007547DD" w:rsidRPr="005F7890" w:rsidRDefault="007547DD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4C12DCFE" w14:textId="5F88825A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4</w:t>
            </w:r>
          </w:p>
        </w:tc>
        <w:tc>
          <w:tcPr>
            <w:tcW w:w="271" w:type="pct"/>
            <w:vAlign w:val="bottom"/>
          </w:tcPr>
          <w:p w14:paraId="0AB4E2B4" w14:textId="6546C450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5869D27B" w14:textId="3F515885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D918FF" w:rsidRPr="00BA50B9" w14:paraId="714A2AA2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2E7C9292" w14:textId="0779B8C6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2.</w:t>
            </w:r>
          </w:p>
        </w:tc>
        <w:tc>
          <w:tcPr>
            <w:tcW w:w="3919" w:type="pct"/>
            <w:gridSpan w:val="2"/>
            <w:vAlign w:val="bottom"/>
          </w:tcPr>
          <w:p w14:paraId="7C0FB298" w14:textId="77777777" w:rsidR="007547DD" w:rsidRPr="005F7890" w:rsidRDefault="007547DD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01435CF8" w14:textId="12FDA152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4</w:t>
            </w:r>
          </w:p>
        </w:tc>
        <w:tc>
          <w:tcPr>
            <w:tcW w:w="271" w:type="pct"/>
            <w:vAlign w:val="bottom"/>
          </w:tcPr>
          <w:p w14:paraId="1052515E" w14:textId="66E62AAB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41082A43" w14:textId="2EBDB105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D918FF" w:rsidRPr="00BA50B9" w14:paraId="11B9AB49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2500D6CA" w14:textId="4311408A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3.</w:t>
            </w:r>
          </w:p>
        </w:tc>
        <w:tc>
          <w:tcPr>
            <w:tcW w:w="3919" w:type="pct"/>
            <w:gridSpan w:val="2"/>
            <w:vAlign w:val="bottom"/>
          </w:tcPr>
          <w:p w14:paraId="2C3CC266" w14:textId="77777777" w:rsidR="007547DD" w:rsidRPr="005F7890" w:rsidRDefault="007547DD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31FA93AE" w14:textId="13ECD8B2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5</w:t>
            </w:r>
          </w:p>
        </w:tc>
        <w:tc>
          <w:tcPr>
            <w:tcW w:w="271" w:type="pct"/>
            <w:vAlign w:val="bottom"/>
          </w:tcPr>
          <w:p w14:paraId="75003EC4" w14:textId="26FFDAC2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2574ED20" w14:textId="3E3CEA54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D918FF" w:rsidRPr="00BA50B9" w14:paraId="3E5C45B3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04CA2A54" w14:textId="676BCE52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4.</w:t>
            </w:r>
          </w:p>
        </w:tc>
        <w:tc>
          <w:tcPr>
            <w:tcW w:w="3919" w:type="pct"/>
            <w:gridSpan w:val="2"/>
            <w:vAlign w:val="bottom"/>
          </w:tcPr>
          <w:p w14:paraId="5AC699ED" w14:textId="77777777" w:rsidR="007547DD" w:rsidRPr="005F7890" w:rsidRDefault="007547DD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100C08E5" w14:textId="7C77876E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5</w:t>
            </w:r>
          </w:p>
        </w:tc>
        <w:tc>
          <w:tcPr>
            <w:tcW w:w="271" w:type="pct"/>
            <w:vAlign w:val="bottom"/>
          </w:tcPr>
          <w:p w14:paraId="38BDECF8" w14:textId="407808E3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6938AD46" w14:textId="41F6665E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D918FF" w:rsidRPr="00BA50B9" w14:paraId="4EEE5F27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2CA63541" w14:textId="20B3B604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5.</w:t>
            </w:r>
          </w:p>
        </w:tc>
        <w:tc>
          <w:tcPr>
            <w:tcW w:w="3919" w:type="pct"/>
            <w:gridSpan w:val="2"/>
            <w:vAlign w:val="bottom"/>
          </w:tcPr>
          <w:p w14:paraId="7F55C5B7" w14:textId="77777777" w:rsidR="007547DD" w:rsidRPr="005F7890" w:rsidRDefault="007547DD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188F0C26" w14:textId="1E08C6CB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6</w:t>
            </w:r>
          </w:p>
        </w:tc>
        <w:tc>
          <w:tcPr>
            <w:tcW w:w="271" w:type="pct"/>
            <w:vAlign w:val="bottom"/>
          </w:tcPr>
          <w:p w14:paraId="42D1BB49" w14:textId="57F9C015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030AC32E" w14:textId="24C1F36D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D918FF" w:rsidRPr="00BA50B9" w14:paraId="02001138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2EEC892A" w14:textId="1B600A4D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6.</w:t>
            </w:r>
          </w:p>
        </w:tc>
        <w:tc>
          <w:tcPr>
            <w:tcW w:w="3919" w:type="pct"/>
            <w:gridSpan w:val="2"/>
            <w:vAlign w:val="bottom"/>
          </w:tcPr>
          <w:p w14:paraId="4356CB14" w14:textId="77777777" w:rsidR="007547DD" w:rsidRPr="005F7890" w:rsidRDefault="007547DD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73B9884B" w14:textId="28E9BB33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6</w:t>
            </w:r>
          </w:p>
        </w:tc>
        <w:tc>
          <w:tcPr>
            <w:tcW w:w="271" w:type="pct"/>
            <w:vAlign w:val="bottom"/>
          </w:tcPr>
          <w:p w14:paraId="2FAE90C5" w14:textId="234ADABE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56F4A238" w14:textId="3FA456D1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D918FF" w:rsidRPr="00BA50B9" w14:paraId="4F5EA8A5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33E0F4B9" w14:textId="249F54DC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7.</w:t>
            </w:r>
          </w:p>
        </w:tc>
        <w:tc>
          <w:tcPr>
            <w:tcW w:w="3919" w:type="pct"/>
            <w:gridSpan w:val="2"/>
            <w:vAlign w:val="bottom"/>
          </w:tcPr>
          <w:p w14:paraId="58191EB1" w14:textId="77777777" w:rsidR="007547DD" w:rsidRPr="005F7890" w:rsidRDefault="007547DD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56BB6310" w14:textId="2ECDEC97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6</w:t>
            </w:r>
          </w:p>
        </w:tc>
        <w:tc>
          <w:tcPr>
            <w:tcW w:w="271" w:type="pct"/>
            <w:vAlign w:val="bottom"/>
          </w:tcPr>
          <w:p w14:paraId="6DD432D4" w14:textId="09B68132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00AEDCF1" w14:textId="1EA36EF0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D918FF" w:rsidRPr="00BA50B9" w14:paraId="40EDD466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64F95BC7" w14:textId="1BF4235D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8.</w:t>
            </w:r>
          </w:p>
        </w:tc>
        <w:tc>
          <w:tcPr>
            <w:tcW w:w="3919" w:type="pct"/>
            <w:gridSpan w:val="2"/>
            <w:vAlign w:val="bottom"/>
          </w:tcPr>
          <w:p w14:paraId="4D42C852" w14:textId="77777777" w:rsidR="007547DD" w:rsidRPr="005F7890" w:rsidRDefault="007547DD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160BC244" w14:textId="14B54BFD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1</w:t>
            </w:r>
          </w:p>
        </w:tc>
        <w:tc>
          <w:tcPr>
            <w:tcW w:w="271" w:type="pct"/>
            <w:vAlign w:val="bottom"/>
          </w:tcPr>
          <w:p w14:paraId="5C286153" w14:textId="39870A4B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142A96F4" w14:textId="7EE3ACF3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D918FF" w:rsidRPr="00BA50B9" w14:paraId="338882C5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456CD311" w14:textId="43868C62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9.</w:t>
            </w:r>
          </w:p>
        </w:tc>
        <w:tc>
          <w:tcPr>
            <w:tcW w:w="3919" w:type="pct"/>
            <w:gridSpan w:val="2"/>
            <w:vAlign w:val="bottom"/>
          </w:tcPr>
          <w:p w14:paraId="7AEA0478" w14:textId="77777777" w:rsidR="007547DD" w:rsidRPr="005F7890" w:rsidRDefault="007547DD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7EBA72DD" w14:textId="0F6F748C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2</w:t>
            </w:r>
          </w:p>
        </w:tc>
        <w:tc>
          <w:tcPr>
            <w:tcW w:w="271" w:type="pct"/>
            <w:vAlign w:val="bottom"/>
          </w:tcPr>
          <w:p w14:paraId="51D5917A" w14:textId="0CA2C2C1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093AE5A4" w14:textId="7F6ED637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D918FF" w:rsidRPr="00BA50B9" w14:paraId="442C30AB" w14:textId="77777777" w:rsidTr="005F7890">
        <w:trPr>
          <w:trHeight w:val="283"/>
        </w:trPr>
        <w:tc>
          <w:tcPr>
            <w:tcW w:w="270" w:type="pct"/>
            <w:vAlign w:val="bottom"/>
          </w:tcPr>
          <w:p w14:paraId="4BD5E197" w14:textId="00299C17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20.</w:t>
            </w:r>
          </w:p>
        </w:tc>
        <w:tc>
          <w:tcPr>
            <w:tcW w:w="3919" w:type="pct"/>
            <w:gridSpan w:val="2"/>
            <w:vAlign w:val="bottom"/>
          </w:tcPr>
          <w:p w14:paraId="673C40C2" w14:textId="77777777" w:rsidR="007547DD" w:rsidRPr="005F7890" w:rsidRDefault="007547DD" w:rsidP="00D918FF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0D8D49B1" w14:textId="21EEDC50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CO4</w:t>
            </w:r>
          </w:p>
        </w:tc>
        <w:tc>
          <w:tcPr>
            <w:tcW w:w="271" w:type="pct"/>
            <w:vAlign w:val="bottom"/>
          </w:tcPr>
          <w:p w14:paraId="0050BE68" w14:textId="5B1621FB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" w:type="pct"/>
            <w:vAlign w:val="bottom"/>
          </w:tcPr>
          <w:p w14:paraId="34A54A9D" w14:textId="5A1D0A91" w:rsidR="007547DD" w:rsidRPr="005F7890" w:rsidRDefault="007547DD" w:rsidP="00D918FF">
            <w:pPr>
              <w:jc w:val="center"/>
              <w:rPr>
                <w:sz w:val="22"/>
                <w:szCs w:val="22"/>
              </w:rPr>
            </w:pPr>
            <w:r w:rsidRPr="005F7890">
              <w:rPr>
                <w:sz w:val="22"/>
                <w:szCs w:val="22"/>
              </w:rPr>
              <w:t>1</w:t>
            </w:r>
          </w:p>
        </w:tc>
      </w:tr>
      <w:tr w:rsidR="007547DD" w:rsidRPr="00BA50B9" w14:paraId="5D068FA0" w14:textId="77777777" w:rsidTr="00D918FF">
        <w:trPr>
          <w:trHeight w:val="552"/>
        </w:trPr>
        <w:tc>
          <w:tcPr>
            <w:tcW w:w="5000" w:type="pct"/>
            <w:gridSpan w:val="6"/>
            <w:vAlign w:val="center"/>
          </w:tcPr>
          <w:p w14:paraId="34027157" w14:textId="77777777" w:rsidR="007547DD" w:rsidRPr="00D918FF" w:rsidRDefault="007547DD" w:rsidP="007547DD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D918FF">
              <w:rPr>
                <w:b/>
                <w:sz w:val="22"/>
                <w:szCs w:val="22"/>
                <w:u w:val="single"/>
              </w:rPr>
              <w:t xml:space="preserve">PART – B (10 X 5 = 50 MARKS) </w:t>
            </w:r>
          </w:p>
          <w:p w14:paraId="3CCE9A69" w14:textId="5CC2F11E" w:rsidR="007547DD" w:rsidRPr="00BA50B9" w:rsidRDefault="007547DD" w:rsidP="007547DD">
            <w:pPr>
              <w:jc w:val="center"/>
              <w:rPr>
                <w:b/>
                <w:u w:val="single"/>
              </w:rPr>
            </w:pPr>
            <w:r w:rsidRPr="00D918FF">
              <w:rPr>
                <w:b/>
                <w:sz w:val="22"/>
                <w:szCs w:val="22"/>
              </w:rPr>
              <w:t>(Answer any 10 from the following)</w:t>
            </w:r>
          </w:p>
        </w:tc>
      </w:tr>
      <w:tr w:rsidR="00D918FF" w:rsidRPr="00BA50B9" w14:paraId="10267F8F" w14:textId="77777777" w:rsidTr="0093425B">
        <w:trPr>
          <w:trHeight w:val="283"/>
        </w:trPr>
        <w:tc>
          <w:tcPr>
            <w:tcW w:w="270" w:type="pct"/>
          </w:tcPr>
          <w:p w14:paraId="5FC0D307" w14:textId="2731D15D" w:rsidR="007547DD" w:rsidRPr="00D918FF" w:rsidRDefault="007547DD" w:rsidP="0093425B">
            <w:pPr>
              <w:jc w:val="center"/>
            </w:pPr>
            <w:r w:rsidRPr="00D918FF">
              <w:t>21.</w:t>
            </w:r>
            <w:bookmarkStart w:id="8" w:name="_Hlk99670704"/>
          </w:p>
        </w:tc>
        <w:tc>
          <w:tcPr>
            <w:tcW w:w="3919" w:type="pct"/>
            <w:gridSpan w:val="2"/>
            <w:vAlign w:val="bottom"/>
          </w:tcPr>
          <w:p w14:paraId="036C8E96" w14:textId="49B94833" w:rsidR="007547DD" w:rsidRPr="00D918FF" w:rsidRDefault="007547DD" w:rsidP="0093425B">
            <w:pPr>
              <w:spacing w:line="276" w:lineRule="auto"/>
            </w:pPr>
          </w:p>
        </w:tc>
        <w:tc>
          <w:tcPr>
            <w:tcW w:w="271" w:type="pct"/>
          </w:tcPr>
          <w:p w14:paraId="76A6B834" w14:textId="25205A24" w:rsidR="007547DD" w:rsidRPr="00D918FF" w:rsidRDefault="007547DD" w:rsidP="0093425B">
            <w:pPr>
              <w:jc w:val="center"/>
            </w:pPr>
            <w:r w:rsidRPr="00D918FF">
              <w:t>CO1</w:t>
            </w:r>
          </w:p>
        </w:tc>
        <w:tc>
          <w:tcPr>
            <w:tcW w:w="271" w:type="pct"/>
          </w:tcPr>
          <w:p w14:paraId="74F58711" w14:textId="59780689" w:rsidR="007547DD" w:rsidRPr="00D918FF" w:rsidRDefault="007547DD" w:rsidP="0093425B">
            <w:pPr>
              <w:jc w:val="center"/>
            </w:pPr>
            <w:r w:rsidRPr="00D918FF">
              <w:t>A</w:t>
            </w:r>
          </w:p>
        </w:tc>
        <w:tc>
          <w:tcPr>
            <w:tcW w:w="269" w:type="pct"/>
          </w:tcPr>
          <w:p w14:paraId="0A4B91D6" w14:textId="3C679B96" w:rsidR="007547DD" w:rsidRPr="00D918FF" w:rsidRDefault="007547DD" w:rsidP="0093425B">
            <w:pPr>
              <w:jc w:val="center"/>
            </w:pPr>
            <w:r w:rsidRPr="00D918FF">
              <w:t>5</w:t>
            </w:r>
          </w:p>
        </w:tc>
      </w:tr>
      <w:tr w:rsidR="00D918FF" w:rsidRPr="00BA50B9" w14:paraId="07E74B36" w14:textId="77777777" w:rsidTr="0093425B">
        <w:trPr>
          <w:trHeight w:val="283"/>
        </w:trPr>
        <w:tc>
          <w:tcPr>
            <w:tcW w:w="270" w:type="pct"/>
          </w:tcPr>
          <w:p w14:paraId="2FF848FF" w14:textId="651823BC" w:rsidR="007547DD" w:rsidRPr="00D918FF" w:rsidRDefault="007547DD" w:rsidP="0093425B">
            <w:pPr>
              <w:jc w:val="center"/>
            </w:pPr>
            <w:bookmarkStart w:id="9" w:name="_Hlk99671481"/>
            <w:bookmarkEnd w:id="8"/>
            <w:r w:rsidRPr="00D918FF">
              <w:t>22.</w:t>
            </w:r>
          </w:p>
        </w:tc>
        <w:tc>
          <w:tcPr>
            <w:tcW w:w="3919" w:type="pct"/>
            <w:gridSpan w:val="2"/>
            <w:vAlign w:val="bottom"/>
          </w:tcPr>
          <w:p w14:paraId="63153361" w14:textId="085BB11E" w:rsidR="007547DD" w:rsidRPr="00D918FF" w:rsidRDefault="007547DD" w:rsidP="00D918FF"/>
        </w:tc>
        <w:tc>
          <w:tcPr>
            <w:tcW w:w="271" w:type="pct"/>
          </w:tcPr>
          <w:p w14:paraId="3F60FAC9" w14:textId="7860A20B" w:rsidR="007547DD" w:rsidRPr="00D918FF" w:rsidRDefault="007547DD" w:rsidP="0093425B">
            <w:pPr>
              <w:jc w:val="center"/>
            </w:pPr>
            <w:r w:rsidRPr="00D918FF">
              <w:t>CO2</w:t>
            </w:r>
          </w:p>
        </w:tc>
        <w:tc>
          <w:tcPr>
            <w:tcW w:w="271" w:type="pct"/>
          </w:tcPr>
          <w:p w14:paraId="0681D61A" w14:textId="2CBBC165" w:rsidR="007547DD" w:rsidRPr="00D918FF" w:rsidRDefault="007547DD" w:rsidP="0093425B">
            <w:pPr>
              <w:jc w:val="center"/>
            </w:pPr>
            <w:r w:rsidRPr="00D918FF">
              <w:t>U</w:t>
            </w:r>
          </w:p>
        </w:tc>
        <w:tc>
          <w:tcPr>
            <w:tcW w:w="269" w:type="pct"/>
          </w:tcPr>
          <w:p w14:paraId="3DFF5832" w14:textId="6922B9AC" w:rsidR="007547DD" w:rsidRPr="00D918FF" w:rsidRDefault="007547DD" w:rsidP="0093425B">
            <w:pPr>
              <w:jc w:val="center"/>
            </w:pPr>
            <w:r w:rsidRPr="00D918FF">
              <w:t>5</w:t>
            </w:r>
          </w:p>
        </w:tc>
      </w:tr>
      <w:bookmarkEnd w:id="9"/>
      <w:tr w:rsidR="00D918FF" w:rsidRPr="00BA50B9" w14:paraId="79BF9E74" w14:textId="77777777" w:rsidTr="0093425B">
        <w:trPr>
          <w:trHeight w:val="283"/>
        </w:trPr>
        <w:tc>
          <w:tcPr>
            <w:tcW w:w="270" w:type="pct"/>
          </w:tcPr>
          <w:p w14:paraId="4F3D1050" w14:textId="5F4E71E2" w:rsidR="007547DD" w:rsidRPr="00D918FF" w:rsidRDefault="007547DD" w:rsidP="0093425B">
            <w:pPr>
              <w:jc w:val="center"/>
            </w:pPr>
            <w:r w:rsidRPr="00D918FF">
              <w:t>23.</w:t>
            </w:r>
          </w:p>
        </w:tc>
        <w:tc>
          <w:tcPr>
            <w:tcW w:w="3919" w:type="pct"/>
            <w:gridSpan w:val="2"/>
            <w:vAlign w:val="bottom"/>
          </w:tcPr>
          <w:p w14:paraId="74A7A1A7" w14:textId="3605ABC0" w:rsidR="007547DD" w:rsidRPr="00D918FF" w:rsidRDefault="007547DD" w:rsidP="0093425B">
            <w:pPr>
              <w:spacing w:line="276" w:lineRule="auto"/>
            </w:pPr>
          </w:p>
        </w:tc>
        <w:tc>
          <w:tcPr>
            <w:tcW w:w="271" w:type="pct"/>
          </w:tcPr>
          <w:p w14:paraId="5DF186A4" w14:textId="0EA9207B" w:rsidR="007547DD" w:rsidRPr="00D918FF" w:rsidRDefault="007547DD" w:rsidP="0093425B">
            <w:pPr>
              <w:jc w:val="center"/>
            </w:pPr>
            <w:r w:rsidRPr="00D918FF">
              <w:t>CO3</w:t>
            </w:r>
          </w:p>
        </w:tc>
        <w:tc>
          <w:tcPr>
            <w:tcW w:w="271" w:type="pct"/>
          </w:tcPr>
          <w:p w14:paraId="15C72EE7" w14:textId="7B22790A" w:rsidR="007547DD" w:rsidRPr="00D918FF" w:rsidRDefault="007547DD" w:rsidP="0093425B">
            <w:pPr>
              <w:jc w:val="center"/>
            </w:pPr>
          </w:p>
        </w:tc>
        <w:tc>
          <w:tcPr>
            <w:tcW w:w="269" w:type="pct"/>
          </w:tcPr>
          <w:p w14:paraId="155F07EC" w14:textId="6F70C0FF" w:rsidR="007547DD" w:rsidRPr="00D918FF" w:rsidRDefault="007547DD" w:rsidP="0093425B">
            <w:pPr>
              <w:jc w:val="center"/>
            </w:pPr>
            <w:r w:rsidRPr="00D918FF">
              <w:t>5</w:t>
            </w:r>
          </w:p>
        </w:tc>
      </w:tr>
      <w:tr w:rsidR="00D918FF" w:rsidRPr="00BA50B9" w14:paraId="5AF1AE27" w14:textId="77777777" w:rsidTr="0093425B">
        <w:trPr>
          <w:trHeight w:val="283"/>
        </w:trPr>
        <w:tc>
          <w:tcPr>
            <w:tcW w:w="270" w:type="pct"/>
          </w:tcPr>
          <w:p w14:paraId="472ED169" w14:textId="7BB2710A" w:rsidR="007547DD" w:rsidRPr="00D918FF" w:rsidRDefault="007547DD" w:rsidP="0093425B">
            <w:pPr>
              <w:jc w:val="center"/>
            </w:pPr>
            <w:r w:rsidRPr="00D918FF">
              <w:t>24.</w:t>
            </w:r>
          </w:p>
        </w:tc>
        <w:tc>
          <w:tcPr>
            <w:tcW w:w="3919" w:type="pct"/>
            <w:gridSpan w:val="2"/>
            <w:vAlign w:val="bottom"/>
          </w:tcPr>
          <w:p w14:paraId="6A2479FD" w14:textId="129ABEF7" w:rsidR="007547DD" w:rsidRPr="00D918FF" w:rsidRDefault="007547DD" w:rsidP="00D918FF">
            <w:pPr>
              <w:spacing w:line="276" w:lineRule="auto"/>
            </w:pPr>
          </w:p>
        </w:tc>
        <w:tc>
          <w:tcPr>
            <w:tcW w:w="271" w:type="pct"/>
          </w:tcPr>
          <w:p w14:paraId="1468DEBE" w14:textId="7C5B76F6" w:rsidR="007547DD" w:rsidRPr="00D918FF" w:rsidRDefault="007547DD" w:rsidP="0093425B">
            <w:pPr>
              <w:jc w:val="center"/>
            </w:pPr>
            <w:r w:rsidRPr="00D918FF">
              <w:t>CO4</w:t>
            </w:r>
          </w:p>
        </w:tc>
        <w:tc>
          <w:tcPr>
            <w:tcW w:w="271" w:type="pct"/>
          </w:tcPr>
          <w:p w14:paraId="1635CDDB" w14:textId="748A732F" w:rsidR="007547DD" w:rsidRPr="00D918FF" w:rsidRDefault="007547DD" w:rsidP="0093425B">
            <w:pPr>
              <w:jc w:val="center"/>
            </w:pPr>
          </w:p>
        </w:tc>
        <w:tc>
          <w:tcPr>
            <w:tcW w:w="269" w:type="pct"/>
          </w:tcPr>
          <w:p w14:paraId="29271231" w14:textId="101E9561" w:rsidR="007547DD" w:rsidRPr="00D918FF" w:rsidRDefault="007547DD" w:rsidP="0093425B">
            <w:pPr>
              <w:jc w:val="center"/>
            </w:pPr>
            <w:r w:rsidRPr="00D918FF">
              <w:t>5</w:t>
            </w:r>
          </w:p>
        </w:tc>
      </w:tr>
      <w:tr w:rsidR="00D918FF" w:rsidRPr="00BA50B9" w14:paraId="17835F55" w14:textId="77777777" w:rsidTr="0093425B">
        <w:trPr>
          <w:trHeight w:val="283"/>
        </w:trPr>
        <w:tc>
          <w:tcPr>
            <w:tcW w:w="270" w:type="pct"/>
          </w:tcPr>
          <w:p w14:paraId="04B2EB88" w14:textId="4398EB0E" w:rsidR="007547DD" w:rsidRPr="00D918FF" w:rsidRDefault="007547DD" w:rsidP="0093425B">
            <w:pPr>
              <w:jc w:val="center"/>
            </w:pPr>
            <w:bookmarkStart w:id="10" w:name="_Hlk99673769"/>
            <w:r w:rsidRPr="00D918FF">
              <w:t>25.</w:t>
            </w:r>
          </w:p>
        </w:tc>
        <w:tc>
          <w:tcPr>
            <w:tcW w:w="3919" w:type="pct"/>
            <w:gridSpan w:val="2"/>
            <w:vAlign w:val="bottom"/>
          </w:tcPr>
          <w:p w14:paraId="5F028052" w14:textId="559CD7E1" w:rsidR="007547DD" w:rsidRPr="00D918FF" w:rsidRDefault="007547DD" w:rsidP="0093425B">
            <w:pPr>
              <w:spacing w:line="276" w:lineRule="auto"/>
            </w:pPr>
          </w:p>
        </w:tc>
        <w:tc>
          <w:tcPr>
            <w:tcW w:w="271" w:type="pct"/>
          </w:tcPr>
          <w:p w14:paraId="7E01A14D" w14:textId="2C7AF404" w:rsidR="007547DD" w:rsidRPr="00D918FF" w:rsidRDefault="007547DD" w:rsidP="0093425B">
            <w:pPr>
              <w:jc w:val="center"/>
            </w:pPr>
            <w:r w:rsidRPr="00D918FF">
              <w:t>CO5</w:t>
            </w:r>
          </w:p>
        </w:tc>
        <w:tc>
          <w:tcPr>
            <w:tcW w:w="271" w:type="pct"/>
          </w:tcPr>
          <w:p w14:paraId="1F960D2C" w14:textId="7E71CA55" w:rsidR="007547DD" w:rsidRPr="00D918FF" w:rsidRDefault="007547DD" w:rsidP="0093425B">
            <w:pPr>
              <w:jc w:val="center"/>
            </w:pPr>
          </w:p>
        </w:tc>
        <w:tc>
          <w:tcPr>
            <w:tcW w:w="269" w:type="pct"/>
          </w:tcPr>
          <w:p w14:paraId="5A8410BF" w14:textId="65DF2850" w:rsidR="007547DD" w:rsidRPr="00D918FF" w:rsidRDefault="007547DD" w:rsidP="0093425B">
            <w:pPr>
              <w:jc w:val="center"/>
            </w:pPr>
            <w:r w:rsidRPr="00D918FF">
              <w:t>5</w:t>
            </w:r>
          </w:p>
        </w:tc>
      </w:tr>
      <w:tr w:rsidR="00D918FF" w:rsidRPr="00BA50B9" w14:paraId="3B2FBC8D" w14:textId="77777777" w:rsidTr="0093425B">
        <w:trPr>
          <w:trHeight w:val="283"/>
        </w:trPr>
        <w:tc>
          <w:tcPr>
            <w:tcW w:w="270" w:type="pct"/>
          </w:tcPr>
          <w:p w14:paraId="25ED0198" w14:textId="763C15B4" w:rsidR="007547DD" w:rsidRPr="00D918FF" w:rsidRDefault="007547DD" w:rsidP="0093425B">
            <w:pPr>
              <w:jc w:val="center"/>
            </w:pPr>
            <w:bookmarkStart w:id="11" w:name="_Hlk99674343"/>
            <w:bookmarkEnd w:id="10"/>
            <w:r w:rsidRPr="00D918FF">
              <w:t>26.</w:t>
            </w:r>
          </w:p>
        </w:tc>
        <w:tc>
          <w:tcPr>
            <w:tcW w:w="3919" w:type="pct"/>
            <w:gridSpan w:val="2"/>
            <w:vAlign w:val="bottom"/>
          </w:tcPr>
          <w:p w14:paraId="1062E329" w14:textId="7D12BDE2" w:rsidR="007547DD" w:rsidRPr="00D918FF" w:rsidRDefault="007547DD" w:rsidP="00D918FF">
            <w:pPr>
              <w:spacing w:line="276" w:lineRule="auto"/>
            </w:pPr>
          </w:p>
        </w:tc>
        <w:tc>
          <w:tcPr>
            <w:tcW w:w="271" w:type="pct"/>
          </w:tcPr>
          <w:p w14:paraId="3CB1658D" w14:textId="7FA12645" w:rsidR="007547DD" w:rsidRPr="00D918FF" w:rsidRDefault="007547DD" w:rsidP="0093425B">
            <w:pPr>
              <w:jc w:val="center"/>
            </w:pPr>
            <w:r w:rsidRPr="00D918FF">
              <w:t>CO6</w:t>
            </w:r>
          </w:p>
        </w:tc>
        <w:tc>
          <w:tcPr>
            <w:tcW w:w="271" w:type="pct"/>
          </w:tcPr>
          <w:p w14:paraId="7C919AE6" w14:textId="6E6C0D3F" w:rsidR="007547DD" w:rsidRPr="00D918FF" w:rsidRDefault="007547DD" w:rsidP="0093425B">
            <w:pPr>
              <w:jc w:val="center"/>
            </w:pPr>
          </w:p>
        </w:tc>
        <w:tc>
          <w:tcPr>
            <w:tcW w:w="269" w:type="pct"/>
          </w:tcPr>
          <w:p w14:paraId="78F07119" w14:textId="3D3544BC" w:rsidR="007547DD" w:rsidRPr="00D918FF" w:rsidRDefault="007547DD" w:rsidP="0093425B">
            <w:pPr>
              <w:jc w:val="center"/>
            </w:pPr>
            <w:r w:rsidRPr="00D918FF">
              <w:t>5</w:t>
            </w:r>
          </w:p>
        </w:tc>
      </w:tr>
      <w:bookmarkEnd w:id="11"/>
      <w:tr w:rsidR="00D918FF" w:rsidRPr="00BA50B9" w14:paraId="799ED4F6" w14:textId="77777777" w:rsidTr="0093425B">
        <w:trPr>
          <w:trHeight w:val="283"/>
        </w:trPr>
        <w:tc>
          <w:tcPr>
            <w:tcW w:w="270" w:type="pct"/>
          </w:tcPr>
          <w:p w14:paraId="04D24EAE" w14:textId="45291C37" w:rsidR="007547DD" w:rsidRPr="00D918FF" w:rsidRDefault="007547DD" w:rsidP="0093425B">
            <w:pPr>
              <w:jc w:val="center"/>
            </w:pPr>
            <w:r w:rsidRPr="00D918FF">
              <w:t>27.</w:t>
            </w:r>
          </w:p>
        </w:tc>
        <w:tc>
          <w:tcPr>
            <w:tcW w:w="3919" w:type="pct"/>
            <w:gridSpan w:val="2"/>
            <w:vAlign w:val="bottom"/>
          </w:tcPr>
          <w:p w14:paraId="132129A7" w14:textId="77777777" w:rsidR="007547DD" w:rsidRPr="00D918FF" w:rsidRDefault="007547DD" w:rsidP="00D918FF">
            <w:pPr>
              <w:spacing w:line="276" w:lineRule="auto"/>
            </w:pPr>
          </w:p>
        </w:tc>
        <w:tc>
          <w:tcPr>
            <w:tcW w:w="271" w:type="pct"/>
          </w:tcPr>
          <w:p w14:paraId="7A47A73C" w14:textId="60FE3C80" w:rsidR="007547DD" w:rsidRPr="00D918FF" w:rsidRDefault="007547DD" w:rsidP="0093425B">
            <w:pPr>
              <w:jc w:val="center"/>
            </w:pPr>
            <w:r w:rsidRPr="00D918FF">
              <w:t>CO1</w:t>
            </w:r>
          </w:p>
        </w:tc>
        <w:tc>
          <w:tcPr>
            <w:tcW w:w="271" w:type="pct"/>
          </w:tcPr>
          <w:p w14:paraId="29E79226" w14:textId="7445A21D" w:rsidR="007547DD" w:rsidRPr="00D918FF" w:rsidRDefault="007547DD" w:rsidP="0093425B">
            <w:pPr>
              <w:jc w:val="center"/>
            </w:pPr>
          </w:p>
        </w:tc>
        <w:tc>
          <w:tcPr>
            <w:tcW w:w="269" w:type="pct"/>
          </w:tcPr>
          <w:p w14:paraId="33DE7E44" w14:textId="2FCF2C46" w:rsidR="007547DD" w:rsidRPr="00D918FF" w:rsidRDefault="007547DD" w:rsidP="0093425B">
            <w:pPr>
              <w:jc w:val="center"/>
            </w:pPr>
            <w:r w:rsidRPr="00D918FF">
              <w:t>5</w:t>
            </w:r>
          </w:p>
        </w:tc>
      </w:tr>
      <w:tr w:rsidR="00D918FF" w:rsidRPr="00BA50B9" w14:paraId="5887A2CA" w14:textId="77777777" w:rsidTr="0093425B">
        <w:trPr>
          <w:trHeight w:val="283"/>
        </w:trPr>
        <w:tc>
          <w:tcPr>
            <w:tcW w:w="270" w:type="pct"/>
          </w:tcPr>
          <w:p w14:paraId="1669562D" w14:textId="4E4A600B" w:rsidR="007547DD" w:rsidRPr="00D918FF" w:rsidRDefault="007547DD" w:rsidP="0093425B">
            <w:pPr>
              <w:jc w:val="center"/>
            </w:pPr>
            <w:r w:rsidRPr="00D918FF">
              <w:t>28.</w:t>
            </w:r>
          </w:p>
        </w:tc>
        <w:tc>
          <w:tcPr>
            <w:tcW w:w="3919" w:type="pct"/>
            <w:gridSpan w:val="2"/>
            <w:vAlign w:val="bottom"/>
          </w:tcPr>
          <w:p w14:paraId="621BB511" w14:textId="77777777" w:rsidR="007547DD" w:rsidRPr="00D918FF" w:rsidRDefault="007547DD" w:rsidP="00D918FF">
            <w:pPr>
              <w:spacing w:line="276" w:lineRule="auto"/>
            </w:pPr>
          </w:p>
        </w:tc>
        <w:tc>
          <w:tcPr>
            <w:tcW w:w="271" w:type="pct"/>
          </w:tcPr>
          <w:p w14:paraId="5BFE3A45" w14:textId="43138845" w:rsidR="007547DD" w:rsidRPr="00D918FF" w:rsidRDefault="007547DD" w:rsidP="0093425B">
            <w:pPr>
              <w:jc w:val="center"/>
            </w:pPr>
            <w:r w:rsidRPr="00D918FF">
              <w:t>CO2</w:t>
            </w:r>
          </w:p>
        </w:tc>
        <w:tc>
          <w:tcPr>
            <w:tcW w:w="271" w:type="pct"/>
          </w:tcPr>
          <w:p w14:paraId="430E54E3" w14:textId="2E691B5C" w:rsidR="007547DD" w:rsidRPr="00D918FF" w:rsidRDefault="007547DD" w:rsidP="0093425B">
            <w:pPr>
              <w:jc w:val="center"/>
            </w:pPr>
          </w:p>
        </w:tc>
        <w:tc>
          <w:tcPr>
            <w:tcW w:w="269" w:type="pct"/>
          </w:tcPr>
          <w:p w14:paraId="17DB70EB" w14:textId="3870C8F5" w:rsidR="007547DD" w:rsidRPr="00D918FF" w:rsidRDefault="007547DD" w:rsidP="0093425B">
            <w:pPr>
              <w:jc w:val="center"/>
            </w:pPr>
            <w:r w:rsidRPr="00D918FF">
              <w:t>5</w:t>
            </w:r>
          </w:p>
        </w:tc>
      </w:tr>
      <w:tr w:rsidR="00D918FF" w:rsidRPr="00BA50B9" w14:paraId="7684EB57" w14:textId="77777777" w:rsidTr="0093425B">
        <w:trPr>
          <w:trHeight w:val="283"/>
        </w:trPr>
        <w:tc>
          <w:tcPr>
            <w:tcW w:w="270" w:type="pct"/>
          </w:tcPr>
          <w:p w14:paraId="543607CF" w14:textId="5B069340" w:rsidR="007547DD" w:rsidRPr="00D918FF" w:rsidRDefault="007547DD" w:rsidP="0093425B">
            <w:pPr>
              <w:jc w:val="center"/>
            </w:pPr>
            <w:r w:rsidRPr="00D918FF">
              <w:t>29.</w:t>
            </w:r>
          </w:p>
        </w:tc>
        <w:tc>
          <w:tcPr>
            <w:tcW w:w="3919" w:type="pct"/>
            <w:gridSpan w:val="2"/>
            <w:vAlign w:val="bottom"/>
          </w:tcPr>
          <w:p w14:paraId="37D6720E" w14:textId="77777777" w:rsidR="007547DD" w:rsidRPr="00D918FF" w:rsidRDefault="007547DD" w:rsidP="00D918FF">
            <w:pPr>
              <w:spacing w:line="276" w:lineRule="auto"/>
            </w:pPr>
          </w:p>
        </w:tc>
        <w:tc>
          <w:tcPr>
            <w:tcW w:w="271" w:type="pct"/>
          </w:tcPr>
          <w:p w14:paraId="38E26578" w14:textId="7E855E5F" w:rsidR="007547DD" w:rsidRPr="00D918FF" w:rsidRDefault="007547DD" w:rsidP="0093425B">
            <w:pPr>
              <w:jc w:val="center"/>
            </w:pPr>
            <w:r w:rsidRPr="00D918FF">
              <w:t>CO3</w:t>
            </w:r>
          </w:p>
        </w:tc>
        <w:tc>
          <w:tcPr>
            <w:tcW w:w="271" w:type="pct"/>
          </w:tcPr>
          <w:p w14:paraId="605B7306" w14:textId="114B76C3" w:rsidR="007547DD" w:rsidRPr="00D918FF" w:rsidRDefault="007547DD" w:rsidP="0093425B">
            <w:pPr>
              <w:jc w:val="center"/>
            </w:pPr>
          </w:p>
        </w:tc>
        <w:tc>
          <w:tcPr>
            <w:tcW w:w="269" w:type="pct"/>
          </w:tcPr>
          <w:p w14:paraId="2F58A37E" w14:textId="2364AC69" w:rsidR="007547DD" w:rsidRPr="00D918FF" w:rsidRDefault="007547DD" w:rsidP="0093425B">
            <w:pPr>
              <w:jc w:val="center"/>
            </w:pPr>
            <w:r w:rsidRPr="00D918FF">
              <w:t>5</w:t>
            </w:r>
          </w:p>
        </w:tc>
      </w:tr>
      <w:tr w:rsidR="00D918FF" w:rsidRPr="00BA50B9" w14:paraId="629B77BE" w14:textId="77777777" w:rsidTr="0093425B">
        <w:trPr>
          <w:trHeight w:val="283"/>
        </w:trPr>
        <w:tc>
          <w:tcPr>
            <w:tcW w:w="270" w:type="pct"/>
          </w:tcPr>
          <w:p w14:paraId="4F4351F7" w14:textId="2DAC93AF" w:rsidR="007547DD" w:rsidRPr="00D918FF" w:rsidRDefault="007547DD" w:rsidP="0093425B">
            <w:pPr>
              <w:jc w:val="center"/>
            </w:pPr>
            <w:r w:rsidRPr="00D918FF">
              <w:t>30.</w:t>
            </w:r>
          </w:p>
        </w:tc>
        <w:tc>
          <w:tcPr>
            <w:tcW w:w="3919" w:type="pct"/>
            <w:gridSpan w:val="2"/>
            <w:vAlign w:val="bottom"/>
          </w:tcPr>
          <w:p w14:paraId="64AC44A6" w14:textId="77777777" w:rsidR="007547DD" w:rsidRPr="00D918FF" w:rsidRDefault="007547DD" w:rsidP="00D918FF">
            <w:pPr>
              <w:spacing w:line="276" w:lineRule="auto"/>
            </w:pPr>
          </w:p>
        </w:tc>
        <w:tc>
          <w:tcPr>
            <w:tcW w:w="271" w:type="pct"/>
          </w:tcPr>
          <w:p w14:paraId="3FD27EEE" w14:textId="5385BEFC" w:rsidR="007547DD" w:rsidRPr="00D918FF" w:rsidRDefault="007547DD" w:rsidP="0093425B">
            <w:pPr>
              <w:jc w:val="center"/>
            </w:pPr>
            <w:r w:rsidRPr="00D918FF">
              <w:t>CO4</w:t>
            </w:r>
          </w:p>
        </w:tc>
        <w:tc>
          <w:tcPr>
            <w:tcW w:w="271" w:type="pct"/>
          </w:tcPr>
          <w:p w14:paraId="095C3626" w14:textId="1717BE41" w:rsidR="007547DD" w:rsidRPr="00D918FF" w:rsidRDefault="007547DD" w:rsidP="0093425B">
            <w:pPr>
              <w:jc w:val="center"/>
            </w:pPr>
          </w:p>
        </w:tc>
        <w:tc>
          <w:tcPr>
            <w:tcW w:w="269" w:type="pct"/>
          </w:tcPr>
          <w:p w14:paraId="3196006F" w14:textId="210AC121" w:rsidR="007547DD" w:rsidRPr="00D918FF" w:rsidRDefault="007547DD" w:rsidP="0093425B">
            <w:pPr>
              <w:jc w:val="center"/>
            </w:pPr>
            <w:r w:rsidRPr="00D918FF">
              <w:t>5</w:t>
            </w:r>
          </w:p>
        </w:tc>
      </w:tr>
      <w:tr w:rsidR="00D918FF" w:rsidRPr="00BA50B9" w14:paraId="2F30DF16" w14:textId="77777777" w:rsidTr="0093425B">
        <w:trPr>
          <w:trHeight w:val="283"/>
        </w:trPr>
        <w:tc>
          <w:tcPr>
            <w:tcW w:w="270" w:type="pct"/>
          </w:tcPr>
          <w:p w14:paraId="5D250D84" w14:textId="3481B7CC" w:rsidR="007547DD" w:rsidRPr="00D918FF" w:rsidRDefault="007547DD" w:rsidP="0093425B">
            <w:pPr>
              <w:jc w:val="center"/>
            </w:pPr>
            <w:r w:rsidRPr="00D918FF">
              <w:t>31.</w:t>
            </w:r>
          </w:p>
        </w:tc>
        <w:tc>
          <w:tcPr>
            <w:tcW w:w="3919" w:type="pct"/>
            <w:gridSpan w:val="2"/>
            <w:vAlign w:val="bottom"/>
          </w:tcPr>
          <w:p w14:paraId="71845A91" w14:textId="77777777" w:rsidR="007547DD" w:rsidRPr="00D918FF" w:rsidRDefault="007547DD" w:rsidP="00D918FF">
            <w:pPr>
              <w:spacing w:line="276" w:lineRule="auto"/>
            </w:pPr>
          </w:p>
        </w:tc>
        <w:tc>
          <w:tcPr>
            <w:tcW w:w="271" w:type="pct"/>
          </w:tcPr>
          <w:p w14:paraId="7D934FCD" w14:textId="1096FF2D" w:rsidR="007547DD" w:rsidRPr="00D918FF" w:rsidRDefault="007547DD" w:rsidP="0093425B">
            <w:pPr>
              <w:jc w:val="center"/>
            </w:pPr>
            <w:r w:rsidRPr="00D918FF">
              <w:t>CO5</w:t>
            </w:r>
          </w:p>
        </w:tc>
        <w:tc>
          <w:tcPr>
            <w:tcW w:w="271" w:type="pct"/>
          </w:tcPr>
          <w:p w14:paraId="176977AB" w14:textId="04EA8BEC" w:rsidR="007547DD" w:rsidRPr="00D918FF" w:rsidRDefault="007547DD" w:rsidP="0093425B">
            <w:pPr>
              <w:jc w:val="center"/>
            </w:pPr>
          </w:p>
        </w:tc>
        <w:tc>
          <w:tcPr>
            <w:tcW w:w="269" w:type="pct"/>
          </w:tcPr>
          <w:p w14:paraId="442088E7" w14:textId="73C2950F" w:rsidR="007547DD" w:rsidRPr="00D918FF" w:rsidRDefault="007547DD" w:rsidP="0093425B">
            <w:pPr>
              <w:jc w:val="center"/>
            </w:pPr>
            <w:r w:rsidRPr="00D918FF">
              <w:t>5</w:t>
            </w:r>
          </w:p>
        </w:tc>
      </w:tr>
      <w:tr w:rsidR="00D918FF" w:rsidRPr="00BA50B9" w14:paraId="5DA2ADC5" w14:textId="77777777" w:rsidTr="0093425B">
        <w:trPr>
          <w:trHeight w:val="283"/>
        </w:trPr>
        <w:tc>
          <w:tcPr>
            <w:tcW w:w="270" w:type="pct"/>
          </w:tcPr>
          <w:p w14:paraId="698B0A12" w14:textId="6541B61F" w:rsidR="007547DD" w:rsidRPr="00D918FF" w:rsidRDefault="007547DD" w:rsidP="0093425B">
            <w:pPr>
              <w:jc w:val="center"/>
            </w:pPr>
            <w:r w:rsidRPr="00D918FF">
              <w:lastRenderedPageBreak/>
              <w:t>32.</w:t>
            </w:r>
          </w:p>
        </w:tc>
        <w:tc>
          <w:tcPr>
            <w:tcW w:w="3919" w:type="pct"/>
            <w:gridSpan w:val="2"/>
            <w:vAlign w:val="bottom"/>
          </w:tcPr>
          <w:p w14:paraId="160E410A" w14:textId="77777777" w:rsidR="007547DD" w:rsidRPr="00D918FF" w:rsidRDefault="007547DD" w:rsidP="00D918FF">
            <w:pPr>
              <w:spacing w:line="276" w:lineRule="auto"/>
            </w:pPr>
          </w:p>
        </w:tc>
        <w:tc>
          <w:tcPr>
            <w:tcW w:w="271" w:type="pct"/>
          </w:tcPr>
          <w:p w14:paraId="3BE1D0B5" w14:textId="49D12552" w:rsidR="007547DD" w:rsidRPr="00D918FF" w:rsidRDefault="007547DD" w:rsidP="0093425B">
            <w:pPr>
              <w:jc w:val="center"/>
            </w:pPr>
            <w:r w:rsidRPr="00D918FF">
              <w:t>CO6</w:t>
            </w:r>
          </w:p>
        </w:tc>
        <w:tc>
          <w:tcPr>
            <w:tcW w:w="271" w:type="pct"/>
          </w:tcPr>
          <w:p w14:paraId="611092CF" w14:textId="35069B13" w:rsidR="007547DD" w:rsidRPr="00D918FF" w:rsidRDefault="007547DD" w:rsidP="0093425B">
            <w:pPr>
              <w:jc w:val="center"/>
            </w:pPr>
          </w:p>
        </w:tc>
        <w:tc>
          <w:tcPr>
            <w:tcW w:w="269" w:type="pct"/>
          </w:tcPr>
          <w:p w14:paraId="53DCEDFC" w14:textId="675C34A9" w:rsidR="007547DD" w:rsidRPr="00D918FF" w:rsidRDefault="007547DD" w:rsidP="0093425B">
            <w:pPr>
              <w:jc w:val="center"/>
            </w:pPr>
            <w:r w:rsidRPr="00D918FF">
              <w:t>5</w:t>
            </w:r>
          </w:p>
        </w:tc>
      </w:tr>
      <w:tr w:rsidR="007547DD" w:rsidRPr="00BA50B9" w14:paraId="48008579" w14:textId="77777777" w:rsidTr="00D918FF">
        <w:trPr>
          <w:trHeight w:val="552"/>
        </w:trPr>
        <w:tc>
          <w:tcPr>
            <w:tcW w:w="5000" w:type="pct"/>
            <w:gridSpan w:val="6"/>
          </w:tcPr>
          <w:p w14:paraId="19FBC6CE" w14:textId="77777777" w:rsidR="007547DD" w:rsidRPr="00D918FF" w:rsidRDefault="007547DD" w:rsidP="007547DD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D918FF">
              <w:rPr>
                <w:b/>
                <w:sz w:val="22"/>
                <w:szCs w:val="22"/>
                <w:u w:val="single"/>
              </w:rPr>
              <w:t>PART – C (2 X 15 = 30 MARKS)</w:t>
            </w:r>
          </w:p>
          <w:p w14:paraId="46871A16" w14:textId="1DDB065D" w:rsidR="007547DD" w:rsidRPr="00BA50B9" w:rsidRDefault="007547DD" w:rsidP="007547DD">
            <w:pPr>
              <w:jc w:val="center"/>
              <w:rPr>
                <w:b/>
              </w:rPr>
            </w:pPr>
            <w:r w:rsidRPr="00D918FF">
              <w:rPr>
                <w:b/>
                <w:sz w:val="22"/>
                <w:szCs w:val="22"/>
              </w:rPr>
              <w:t>(Answer any 2 from the following)</w:t>
            </w:r>
          </w:p>
        </w:tc>
      </w:tr>
      <w:tr w:rsidR="00D918FF" w:rsidRPr="00BA50B9" w14:paraId="2256DEB8" w14:textId="77777777" w:rsidTr="0093425B">
        <w:trPr>
          <w:trHeight w:val="283"/>
        </w:trPr>
        <w:tc>
          <w:tcPr>
            <w:tcW w:w="270" w:type="pct"/>
          </w:tcPr>
          <w:p w14:paraId="570D57BC" w14:textId="7DEA6D26" w:rsidR="007547DD" w:rsidRPr="00D918FF" w:rsidRDefault="007547DD" w:rsidP="0093425B">
            <w:pPr>
              <w:jc w:val="center"/>
            </w:pPr>
            <w:r w:rsidRPr="00D918FF">
              <w:t>33.</w:t>
            </w:r>
          </w:p>
        </w:tc>
        <w:tc>
          <w:tcPr>
            <w:tcW w:w="204" w:type="pct"/>
          </w:tcPr>
          <w:p w14:paraId="35EBACE7" w14:textId="35F36656" w:rsidR="007547DD" w:rsidRPr="00D918FF" w:rsidRDefault="00D918FF" w:rsidP="0093425B">
            <w:pPr>
              <w:jc w:val="center"/>
            </w:pPr>
            <w:r>
              <w:t>a</w:t>
            </w:r>
            <w:r w:rsidR="0093425B">
              <w:t>.</w:t>
            </w:r>
          </w:p>
        </w:tc>
        <w:tc>
          <w:tcPr>
            <w:tcW w:w="3715" w:type="pct"/>
            <w:vAlign w:val="bottom"/>
          </w:tcPr>
          <w:p w14:paraId="2D54D916" w14:textId="354CE833" w:rsidR="007547DD" w:rsidRPr="00D918FF" w:rsidRDefault="007547DD" w:rsidP="00D918FF"/>
        </w:tc>
        <w:tc>
          <w:tcPr>
            <w:tcW w:w="271" w:type="pct"/>
          </w:tcPr>
          <w:p w14:paraId="2B18D931" w14:textId="526A3E37" w:rsidR="007547DD" w:rsidRPr="00D918FF" w:rsidRDefault="007547DD" w:rsidP="0093425B">
            <w:pPr>
              <w:jc w:val="center"/>
            </w:pPr>
            <w:r w:rsidRPr="00D918FF">
              <w:t>CO1</w:t>
            </w:r>
          </w:p>
        </w:tc>
        <w:tc>
          <w:tcPr>
            <w:tcW w:w="271" w:type="pct"/>
          </w:tcPr>
          <w:p w14:paraId="7350E91E" w14:textId="4C14A4DC" w:rsidR="007547DD" w:rsidRPr="00D918FF" w:rsidRDefault="007547DD" w:rsidP="0093425B">
            <w:pPr>
              <w:jc w:val="center"/>
            </w:pPr>
          </w:p>
        </w:tc>
        <w:tc>
          <w:tcPr>
            <w:tcW w:w="269" w:type="pct"/>
          </w:tcPr>
          <w:p w14:paraId="020C0635" w14:textId="55AB8D98" w:rsidR="007547DD" w:rsidRPr="00D918FF" w:rsidRDefault="007547DD" w:rsidP="0093425B">
            <w:pPr>
              <w:jc w:val="center"/>
            </w:pPr>
            <w:r w:rsidRPr="00D918FF">
              <w:t>15</w:t>
            </w:r>
          </w:p>
        </w:tc>
      </w:tr>
      <w:tr w:rsidR="00D918FF" w:rsidRPr="00BA50B9" w14:paraId="203A3DC7" w14:textId="77777777" w:rsidTr="0093425B">
        <w:trPr>
          <w:trHeight w:val="283"/>
        </w:trPr>
        <w:tc>
          <w:tcPr>
            <w:tcW w:w="270" w:type="pct"/>
          </w:tcPr>
          <w:p w14:paraId="1EF0F1BB" w14:textId="77777777" w:rsidR="007547DD" w:rsidRPr="00D918FF" w:rsidRDefault="007547DD" w:rsidP="0093425B">
            <w:pPr>
              <w:jc w:val="center"/>
            </w:pPr>
          </w:p>
        </w:tc>
        <w:tc>
          <w:tcPr>
            <w:tcW w:w="204" w:type="pct"/>
          </w:tcPr>
          <w:p w14:paraId="1C764956" w14:textId="55A9CB4E" w:rsidR="007547DD" w:rsidRPr="00D918FF" w:rsidRDefault="00D918FF" w:rsidP="0093425B">
            <w:pPr>
              <w:jc w:val="center"/>
            </w:pPr>
            <w:r>
              <w:t>b</w:t>
            </w:r>
            <w:r w:rsidR="0093425B">
              <w:t>.</w:t>
            </w:r>
          </w:p>
        </w:tc>
        <w:tc>
          <w:tcPr>
            <w:tcW w:w="3715" w:type="pct"/>
            <w:vAlign w:val="bottom"/>
          </w:tcPr>
          <w:p w14:paraId="00E816C7" w14:textId="77777777" w:rsidR="007547DD" w:rsidRPr="00D918FF" w:rsidRDefault="007547DD" w:rsidP="00D918FF">
            <w:pPr>
              <w:rPr>
                <w:bCs/>
              </w:rPr>
            </w:pPr>
          </w:p>
        </w:tc>
        <w:tc>
          <w:tcPr>
            <w:tcW w:w="271" w:type="pct"/>
          </w:tcPr>
          <w:p w14:paraId="62BE7C0D" w14:textId="77777777" w:rsidR="007547DD" w:rsidRPr="00D918FF" w:rsidRDefault="007547DD" w:rsidP="0093425B">
            <w:pPr>
              <w:jc w:val="center"/>
            </w:pPr>
          </w:p>
        </w:tc>
        <w:tc>
          <w:tcPr>
            <w:tcW w:w="271" w:type="pct"/>
          </w:tcPr>
          <w:p w14:paraId="40A9DB8F" w14:textId="77777777" w:rsidR="007547DD" w:rsidRPr="00D918FF" w:rsidRDefault="007547DD" w:rsidP="0093425B">
            <w:pPr>
              <w:jc w:val="center"/>
            </w:pPr>
          </w:p>
        </w:tc>
        <w:tc>
          <w:tcPr>
            <w:tcW w:w="269" w:type="pct"/>
          </w:tcPr>
          <w:p w14:paraId="4F58E446" w14:textId="77777777" w:rsidR="007547DD" w:rsidRPr="00D918FF" w:rsidRDefault="007547DD" w:rsidP="0093425B">
            <w:pPr>
              <w:jc w:val="center"/>
            </w:pPr>
          </w:p>
        </w:tc>
      </w:tr>
      <w:tr w:rsidR="00D918FF" w:rsidRPr="00BA50B9" w14:paraId="512EF345" w14:textId="77777777" w:rsidTr="0093425B">
        <w:trPr>
          <w:trHeight w:val="283"/>
        </w:trPr>
        <w:tc>
          <w:tcPr>
            <w:tcW w:w="270" w:type="pct"/>
          </w:tcPr>
          <w:p w14:paraId="1FD4473F" w14:textId="77777777" w:rsidR="007547DD" w:rsidRPr="00D918FF" w:rsidRDefault="007547DD" w:rsidP="0093425B">
            <w:pPr>
              <w:jc w:val="center"/>
            </w:pPr>
          </w:p>
        </w:tc>
        <w:tc>
          <w:tcPr>
            <w:tcW w:w="204" w:type="pct"/>
          </w:tcPr>
          <w:p w14:paraId="2DBE0C10" w14:textId="59AB13F3" w:rsidR="007547DD" w:rsidRPr="00D918FF" w:rsidRDefault="007547DD" w:rsidP="0093425B">
            <w:pPr>
              <w:jc w:val="center"/>
            </w:pPr>
          </w:p>
        </w:tc>
        <w:tc>
          <w:tcPr>
            <w:tcW w:w="3715" w:type="pct"/>
            <w:vAlign w:val="bottom"/>
          </w:tcPr>
          <w:p w14:paraId="6EE182EC" w14:textId="77777777" w:rsidR="007547DD" w:rsidRPr="00D918FF" w:rsidRDefault="007547DD" w:rsidP="00D918FF"/>
        </w:tc>
        <w:tc>
          <w:tcPr>
            <w:tcW w:w="271" w:type="pct"/>
          </w:tcPr>
          <w:p w14:paraId="5C689204" w14:textId="77777777" w:rsidR="007547DD" w:rsidRPr="00D918FF" w:rsidRDefault="007547DD" w:rsidP="0093425B">
            <w:pPr>
              <w:jc w:val="center"/>
            </w:pPr>
          </w:p>
        </w:tc>
        <w:tc>
          <w:tcPr>
            <w:tcW w:w="271" w:type="pct"/>
          </w:tcPr>
          <w:p w14:paraId="32B68E14" w14:textId="77777777" w:rsidR="007547DD" w:rsidRPr="00D918FF" w:rsidRDefault="007547DD" w:rsidP="0093425B">
            <w:pPr>
              <w:jc w:val="center"/>
            </w:pPr>
          </w:p>
        </w:tc>
        <w:tc>
          <w:tcPr>
            <w:tcW w:w="269" w:type="pct"/>
          </w:tcPr>
          <w:p w14:paraId="20755AF4" w14:textId="77777777" w:rsidR="007547DD" w:rsidRPr="00D918FF" w:rsidRDefault="007547DD" w:rsidP="0093425B">
            <w:pPr>
              <w:jc w:val="center"/>
            </w:pPr>
          </w:p>
        </w:tc>
      </w:tr>
      <w:tr w:rsidR="00D918FF" w:rsidRPr="00BA50B9" w14:paraId="6E1A4865" w14:textId="77777777" w:rsidTr="0093425B">
        <w:trPr>
          <w:trHeight w:val="283"/>
        </w:trPr>
        <w:tc>
          <w:tcPr>
            <w:tcW w:w="270" w:type="pct"/>
          </w:tcPr>
          <w:p w14:paraId="4146CCE3" w14:textId="54A7C6EE" w:rsidR="00D918FF" w:rsidRPr="00D918FF" w:rsidRDefault="00D918FF" w:rsidP="0093425B">
            <w:pPr>
              <w:jc w:val="center"/>
            </w:pPr>
            <w:bookmarkStart w:id="12" w:name="_Hlk99577974"/>
            <w:r w:rsidRPr="00D918FF">
              <w:t>34.</w:t>
            </w:r>
          </w:p>
        </w:tc>
        <w:tc>
          <w:tcPr>
            <w:tcW w:w="204" w:type="pct"/>
          </w:tcPr>
          <w:p w14:paraId="542EFAC1" w14:textId="0F3857E7" w:rsidR="00D918FF" w:rsidRPr="00D918FF" w:rsidRDefault="0093425B" w:rsidP="0093425B">
            <w:pPr>
              <w:jc w:val="center"/>
            </w:pPr>
            <w:r>
              <w:t>a.</w:t>
            </w:r>
          </w:p>
        </w:tc>
        <w:tc>
          <w:tcPr>
            <w:tcW w:w="3715" w:type="pct"/>
            <w:vAlign w:val="bottom"/>
          </w:tcPr>
          <w:p w14:paraId="2956933C" w14:textId="6274AA1E" w:rsidR="00D918FF" w:rsidRPr="00D918FF" w:rsidRDefault="00D918FF" w:rsidP="00D918FF"/>
        </w:tc>
        <w:tc>
          <w:tcPr>
            <w:tcW w:w="271" w:type="pct"/>
          </w:tcPr>
          <w:p w14:paraId="795B2575" w14:textId="6EC21E42" w:rsidR="00D918FF" w:rsidRPr="00D918FF" w:rsidRDefault="00D918FF" w:rsidP="0093425B">
            <w:pPr>
              <w:jc w:val="center"/>
            </w:pPr>
            <w:r w:rsidRPr="00D918FF">
              <w:t>CO2</w:t>
            </w:r>
          </w:p>
        </w:tc>
        <w:tc>
          <w:tcPr>
            <w:tcW w:w="271" w:type="pct"/>
          </w:tcPr>
          <w:p w14:paraId="38B8F057" w14:textId="4F0567C9" w:rsidR="00D918FF" w:rsidRPr="00D918FF" w:rsidRDefault="00D918FF" w:rsidP="0093425B">
            <w:pPr>
              <w:jc w:val="center"/>
            </w:pPr>
          </w:p>
        </w:tc>
        <w:tc>
          <w:tcPr>
            <w:tcW w:w="269" w:type="pct"/>
          </w:tcPr>
          <w:p w14:paraId="29E916BE" w14:textId="775631D1" w:rsidR="00D918FF" w:rsidRPr="00D918FF" w:rsidRDefault="00D918FF" w:rsidP="0093425B">
            <w:pPr>
              <w:jc w:val="center"/>
            </w:pPr>
            <w:r w:rsidRPr="00D918FF">
              <w:t>15</w:t>
            </w:r>
          </w:p>
        </w:tc>
      </w:tr>
      <w:bookmarkEnd w:id="12"/>
      <w:tr w:rsidR="00D918FF" w:rsidRPr="00BA50B9" w14:paraId="5E55AAA0" w14:textId="77777777" w:rsidTr="0093425B">
        <w:trPr>
          <w:trHeight w:val="283"/>
        </w:trPr>
        <w:tc>
          <w:tcPr>
            <w:tcW w:w="270" w:type="pct"/>
          </w:tcPr>
          <w:p w14:paraId="644EFEA2" w14:textId="77777777" w:rsidR="00D918FF" w:rsidRPr="00D918FF" w:rsidRDefault="00D918FF" w:rsidP="0093425B">
            <w:pPr>
              <w:jc w:val="center"/>
            </w:pPr>
          </w:p>
        </w:tc>
        <w:tc>
          <w:tcPr>
            <w:tcW w:w="204" w:type="pct"/>
          </w:tcPr>
          <w:p w14:paraId="458B821D" w14:textId="7F90E605" w:rsidR="00D918FF" w:rsidRPr="00D918FF" w:rsidRDefault="00D918FF" w:rsidP="0093425B">
            <w:pPr>
              <w:jc w:val="center"/>
            </w:pPr>
            <w:r>
              <w:t>b</w:t>
            </w:r>
            <w:r w:rsidR="0093425B">
              <w:t>.</w:t>
            </w:r>
          </w:p>
        </w:tc>
        <w:tc>
          <w:tcPr>
            <w:tcW w:w="3715" w:type="pct"/>
            <w:vAlign w:val="bottom"/>
          </w:tcPr>
          <w:p w14:paraId="140B76A4" w14:textId="77777777" w:rsidR="00D918FF" w:rsidRPr="00D918FF" w:rsidRDefault="00D918FF" w:rsidP="00D918FF"/>
        </w:tc>
        <w:tc>
          <w:tcPr>
            <w:tcW w:w="271" w:type="pct"/>
          </w:tcPr>
          <w:p w14:paraId="16D33ED5" w14:textId="77777777" w:rsidR="00D918FF" w:rsidRPr="00D918FF" w:rsidRDefault="00D918FF" w:rsidP="0093425B">
            <w:pPr>
              <w:jc w:val="center"/>
            </w:pPr>
          </w:p>
        </w:tc>
        <w:tc>
          <w:tcPr>
            <w:tcW w:w="271" w:type="pct"/>
          </w:tcPr>
          <w:p w14:paraId="411E2F45" w14:textId="77777777" w:rsidR="00D918FF" w:rsidRPr="00D918FF" w:rsidRDefault="00D918FF" w:rsidP="0093425B">
            <w:pPr>
              <w:jc w:val="center"/>
            </w:pPr>
          </w:p>
        </w:tc>
        <w:tc>
          <w:tcPr>
            <w:tcW w:w="269" w:type="pct"/>
          </w:tcPr>
          <w:p w14:paraId="3E084541" w14:textId="5D94AFEC" w:rsidR="00D918FF" w:rsidRPr="00D918FF" w:rsidRDefault="00D918FF" w:rsidP="0093425B">
            <w:pPr>
              <w:jc w:val="center"/>
            </w:pPr>
          </w:p>
        </w:tc>
      </w:tr>
      <w:tr w:rsidR="00D918FF" w:rsidRPr="00BA50B9" w14:paraId="53789028" w14:textId="77777777" w:rsidTr="0093425B">
        <w:trPr>
          <w:trHeight w:val="283"/>
        </w:trPr>
        <w:tc>
          <w:tcPr>
            <w:tcW w:w="270" w:type="pct"/>
          </w:tcPr>
          <w:p w14:paraId="2878F29F" w14:textId="4F225F1F" w:rsidR="007547DD" w:rsidRPr="00D918FF" w:rsidRDefault="007547DD" w:rsidP="0093425B">
            <w:pPr>
              <w:jc w:val="center"/>
            </w:pPr>
          </w:p>
        </w:tc>
        <w:tc>
          <w:tcPr>
            <w:tcW w:w="204" w:type="pct"/>
          </w:tcPr>
          <w:p w14:paraId="43008192" w14:textId="77777777" w:rsidR="007547DD" w:rsidRPr="00D918FF" w:rsidRDefault="007547DD" w:rsidP="0093425B">
            <w:pPr>
              <w:jc w:val="center"/>
            </w:pPr>
          </w:p>
        </w:tc>
        <w:tc>
          <w:tcPr>
            <w:tcW w:w="3715" w:type="pct"/>
            <w:vAlign w:val="bottom"/>
          </w:tcPr>
          <w:p w14:paraId="0577A6A5" w14:textId="77777777" w:rsidR="007547DD" w:rsidRPr="00D918FF" w:rsidRDefault="007547DD" w:rsidP="00D918FF"/>
        </w:tc>
        <w:tc>
          <w:tcPr>
            <w:tcW w:w="271" w:type="pct"/>
          </w:tcPr>
          <w:p w14:paraId="5A40AAEF" w14:textId="77777777" w:rsidR="007547DD" w:rsidRPr="00D918FF" w:rsidRDefault="007547DD" w:rsidP="0093425B">
            <w:pPr>
              <w:jc w:val="center"/>
            </w:pPr>
          </w:p>
        </w:tc>
        <w:tc>
          <w:tcPr>
            <w:tcW w:w="271" w:type="pct"/>
          </w:tcPr>
          <w:p w14:paraId="7DEA65FE" w14:textId="77777777" w:rsidR="007547DD" w:rsidRPr="00D918FF" w:rsidRDefault="007547DD" w:rsidP="0093425B">
            <w:pPr>
              <w:jc w:val="center"/>
            </w:pPr>
          </w:p>
        </w:tc>
        <w:tc>
          <w:tcPr>
            <w:tcW w:w="269" w:type="pct"/>
          </w:tcPr>
          <w:p w14:paraId="2457B2F1" w14:textId="77777777" w:rsidR="007547DD" w:rsidRPr="00D918FF" w:rsidRDefault="007547DD" w:rsidP="0093425B">
            <w:pPr>
              <w:jc w:val="center"/>
            </w:pPr>
          </w:p>
        </w:tc>
      </w:tr>
      <w:tr w:rsidR="00D918FF" w:rsidRPr="00BA50B9" w14:paraId="4671FA48" w14:textId="77777777" w:rsidTr="0093425B">
        <w:trPr>
          <w:trHeight w:val="283"/>
        </w:trPr>
        <w:tc>
          <w:tcPr>
            <w:tcW w:w="270" w:type="pct"/>
          </w:tcPr>
          <w:p w14:paraId="7D23B55A" w14:textId="6E95F7E5" w:rsidR="00D918FF" w:rsidRPr="00D918FF" w:rsidRDefault="00D918FF" w:rsidP="0093425B">
            <w:pPr>
              <w:jc w:val="center"/>
            </w:pPr>
            <w:r w:rsidRPr="00D918FF">
              <w:t>35.</w:t>
            </w:r>
          </w:p>
        </w:tc>
        <w:tc>
          <w:tcPr>
            <w:tcW w:w="204" w:type="pct"/>
          </w:tcPr>
          <w:p w14:paraId="5DF12731" w14:textId="74D55B5A" w:rsidR="00D918FF" w:rsidRPr="00D918FF" w:rsidRDefault="00D918FF" w:rsidP="0093425B">
            <w:pPr>
              <w:jc w:val="center"/>
            </w:pPr>
            <w:r>
              <w:t>a</w:t>
            </w:r>
            <w:r w:rsidR="0093425B">
              <w:t>.</w:t>
            </w:r>
          </w:p>
        </w:tc>
        <w:tc>
          <w:tcPr>
            <w:tcW w:w="3715" w:type="pct"/>
            <w:vAlign w:val="bottom"/>
          </w:tcPr>
          <w:p w14:paraId="0779796B" w14:textId="30AF2694" w:rsidR="00D918FF" w:rsidRPr="00D918FF" w:rsidRDefault="00D918FF" w:rsidP="00D918FF"/>
        </w:tc>
        <w:tc>
          <w:tcPr>
            <w:tcW w:w="271" w:type="pct"/>
          </w:tcPr>
          <w:p w14:paraId="5A339F96" w14:textId="012DD411" w:rsidR="00D918FF" w:rsidRPr="00D918FF" w:rsidRDefault="00D918FF" w:rsidP="0093425B">
            <w:pPr>
              <w:jc w:val="center"/>
            </w:pPr>
            <w:r w:rsidRPr="00D918FF">
              <w:t>CO3</w:t>
            </w:r>
          </w:p>
        </w:tc>
        <w:tc>
          <w:tcPr>
            <w:tcW w:w="271" w:type="pct"/>
          </w:tcPr>
          <w:p w14:paraId="097E33A8" w14:textId="64848EDC" w:rsidR="00D918FF" w:rsidRPr="00D918FF" w:rsidRDefault="00D918FF" w:rsidP="0093425B">
            <w:pPr>
              <w:jc w:val="center"/>
            </w:pPr>
          </w:p>
        </w:tc>
        <w:tc>
          <w:tcPr>
            <w:tcW w:w="269" w:type="pct"/>
          </w:tcPr>
          <w:p w14:paraId="499078AA" w14:textId="7095F927" w:rsidR="00D918FF" w:rsidRPr="00D918FF" w:rsidRDefault="00D918FF" w:rsidP="0093425B">
            <w:pPr>
              <w:jc w:val="center"/>
            </w:pPr>
            <w:r w:rsidRPr="00D918FF">
              <w:t>15</w:t>
            </w:r>
          </w:p>
        </w:tc>
      </w:tr>
      <w:tr w:rsidR="00D918FF" w14:paraId="0E7D1CE3" w14:textId="77777777" w:rsidTr="0093425B">
        <w:trPr>
          <w:trHeight w:val="283"/>
        </w:trPr>
        <w:tc>
          <w:tcPr>
            <w:tcW w:w="270" w:type="pct"/>
          </w:tcPr>
          <w:p w14:paraId="1D9B84E9" w14:textId="77777777" w:rsidR="00D918FF" w:rsidRPr="00D918FF" w:rsidRDefault="00D918FF" w:rsidP="0093425B">
            <w:pPr>
              <w:jc w:val="center"/>
            </w:pPr>
          </w:p>
        </w:tc>
        <w:tc>
          <w:tcPr>
            <w:tcW w:w="204" w:type="pct"/>
          </w:tcPr>
          <w:p w14:paraId="72468F92" w14:textId="381E908B" w:rsidR="00D918FF" w:rsidRPr="00D918FF" w:rsidRDefault="00D918FF" w:rsidP="0093425B">
            <w:pPr>
              <w:jc w:val="center"/>
            </w:pPr>
            <w:r>
              <w:t>b</w:t>
            </w:r>
            <w:r w:rsidR="0093425B">
              <w:t>.</w:t>
            </w:r>
          </w:p>
        </w:tc>
        <w:tc>
          <w:tcPr>
            <w:tcW w:w="3715" w:type="pct"/>
            <w:vAlign w:val="bottom"/>
          </w:tcPr>
          <w:p w14:paraId="17FEC555" w14:textId="554E5C17" w:rsidR="00D918FF" w:rsidRPr="00D918FF" w:rsidRDefault="00D918FF" w:rsidP="00D918FF">
            <w:pPr>
              <w:rPr>
                <w:bCs/>
              </w:rPr>
            </w:pPr>
          </w:p>
        </w:tc>
        <w:tc>
          <w:tcPr>
            <w:tcW w:w="271" w:type="pct"/>
          </w:tcPr>
          <w:p w14:paraId="23E519EF" w14:textId="77777777" w:rsidR="00D918FF" w:rsidRPr="00D918FF" w:rsidRDefault="00D918FF" w:rsidP="0093425B">
            <w:pPr>
              <w:jc w:val="center"/>
            </w:pPr>
          </w:p>
        </w:tc>
        <w:tc>
          <w:tcPr>
            <w:tcW w:w="271" w:type="pct"/>
          </w:tcPr>
          <w:p w14:paraId="2720A750" w14:textId="77777777" w:rsidR="00D918FF" w:rsidRPr="00D918FF" w:rsidRDefault="00D918FF" w:rsidP="0093425B">
            <w:pPr>
              <w:jc w:val="center"/>
            </w:pPr>
          </w:p>
        </w:tc>
        <w:tc>
          <w:tcPr>
            <w:tcW w:w="269" w:type="pct"/>
          </w:tcPr>
          <w:p w14:paraId="2ABF7876" w14:textId="77777777" w:rsidR="00D918FF" w:rsidRPr="00D918FF" w:rsidRDefault="00D918FF" w:rsidP="0093425B">
            <w:pPr>
              <w:jc w:val="center"/>
            </w:pPr>
          </w:p>
        </w:tc>
      </w:tr>
    </w:tbl>
    <w:p w14:paraId="713BE09D" w14:textId="77777777" w:rsidR="00731D4D" w:rsidRDefault="00731D4D" w:rsidP="00D918FF">
      <w:pPr>
        <w:rPr>
          <w:b/>
          <w:bCs/>
        </w:rPr>
      </w:pPr>
    </w:p>
    <w:p w14:paraId="7B256F2A" w14:textId="77777777" w:rsidR="005F7890" w:rsidRDefault="005F7890" w:rsidP="005F7890">
      <w:r w:rsidRPr="00135D51">
        <w:rPr>
          <w:b/>
          <w:bCs/>
        </w:rPr>
        <w:t>CO</w:t>
      </w:r>
      <w:r>
        <w:t xml:space="preserve"> – COURSE OUTCOME</w:t>
      </w:r>
      <w:r>
        <w:tab/>
        <w:t xml:space="preserve">        </w:t>
      </w:r>
      <w:r w:rsidRPr="00135D51">
        <w:rPr>
          <w:b/>
          <w:bCs/>
        </w:rPr>
        <w:t>BL</w:t>
      </w:r>
      <w:r>
        <w:t xml:space="preserve"> – BLOOM’S LEVEL        </w:t>
      </w:r>
      <w:r w:rsidRPr="00D21B4B">
        <w:rPr>
          <w:b/>
          <w:bCs/>
        </w:rPr>
        <w:t>M</w:t>
      </w:r>
      <w:r>
        <w:t xml:space="preserve"> – MARKS ALLOTTED</w:t>
      </w:r>
    </w:p>
    <w:p w14:paraId="40484D62" w14:textId="77777777" w:rsidR="005F7890" w:rsidRDefault="005F7890" w:rsidP="005F7890"/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670"/>
        <w:gridCol w:w="9820"/>
      </w:tblGrid>
      <w:tr w:rsidR="00D918FF" w14:paraId="44BA5C0C" w14:textId="77777777" w:rsidTr="00D54806">
        <w:tc>
          <w:tcPr>
            <w:tcW w:w="670" w:type="dxa"/>
          </w:tcPr>
          <w:p w14:paraId="4F9299F8" w14:textId="77777777" w:rsidR="00D918FF" w:rsidRPr="0051318C" w:rsidRDefault="00D918FF" w:rsidP="00D54806">
            <w:pPr>
              <w:rPr>
                <w:sz w:val="22"/>
                <w:szCs w:val="22"/>
              </w:rPr>
            </w:pPr>
          </w:p>
        </w:tc>
        <w:tc>
          <w:tcPr>
            <w:tcW w:w="9820" w:type="dxa"/>
          </w:tcPr>
          <w:p w14:paraId="46299809" w14:textId="77777777" w:rsidR="00D918FF" w:rsidRPr="0051318C" w:rsidRDefault="00D918FF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COURSE OUTCOMES</w:t>
            </w:r>
          </w:p>
        </w:tc>
      </w:tr>
      <w:tr w:rsidR="00D918FF" w14:paraId="52A83A64" w14:textId="77777777" w:rsidTr="00D54806">
        <w:tc>
          <w:tcPr>
            <w:tcW w:w="670" w:type="dxa"/>
          </w:tcPr>
          <w:p w14:paraId="3C6A1CD7" w14:textId="77777777" w:rsidR="00D918FF" w:rsidRPr="00302FF6" w:rsidRDefault="00D918FF" w:rsidP="00D54806">
            <w:pPr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1</w:t>
            </w:r>
          </w:p>
        </w:tc>
        <w:tc>
          <w:tcPr>
            <w:tcW w:w="9820" w:type="dxa"/>
            <w:vAlign w:val="center"/>
          </w:tcPr>
          <w:p w14:paraId="4DE12DD6" w14:textId="77777777" w:rsidR="00D918FF" w:rsidRPr="0051318C" w:rsidRDefault="00D918FF" w:rsidP="00D54806">
            <w:pPr>
              <w:rPr>
                <w:sz w:val="22"/>
                <w:szCs w:val="22"/>
              </w:rPr>
            </w:pPr>
          </w:p>
        </w:tc>
      </w:tr>
      <w:tr w:rsidR="00D918FF" w14:paraId="2B4F5EF0" w14:textId="77777777" w:rsidTr="00D54806">
        <w:tc>
          <w:tcPr>
            <w:tcW w:w="670" w:type="dxa"/>
          </w:tcPr>
          <w:p w14:paraId="1AD4EB64" w14:textId="77777777" w:rsidR="00D918FF" w:rsidRPr="00302FF6" w:rsidRDefault="00D918FF" w:rsidP="00D54806">
            <w:pPr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2</w:t>
            </w:r>
          </w:p>
        </w:tc>
        <w:tc>
          <w:tcPr>
            <w:tcW w:w="9820" w:type="dxa"/>
            <w:vAlign w:val="center"/>
          </w:tcPr>
          <w:p w14:paraId="755725BB" w14:textId="77777777" w:rsidR="00D918FF" w:rsidRPr="0051318C" w:rsidRDefault="00D918FF" w:rsidP="00D54806">
            <w:pPr>
              <w:rPr>
                <w:sz w:val="22"/>
                <w:szCs w:val="22"/>
              </w:rPr>
            </w:pPr>
          </w:p>
        </w:tc>
      </w:tr>
      <w:tr w:rsidR="00D918FF" w14:paraId="705DB5CA" w14:textId="77777777" w:rsidTr="00D54806">
        <w:tc>
          <w:tcPr>
            <w:tcW w:w="670" w:type="dxa"/>
          </w:tcPr>
          <w:p w14:paraId="1EF9D529" w14:textId="77777777" w:rsidR="00D918FF" w:rsidRPr="00302FF6" w:rsidRDefault="00D918FF" w:rsidP="00D54806">
            <w:pPr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3</w:t>
            </w:r>
          </w:p>
        </w:tc>
        <w:tc>
          <w:tcPr>
            <w:tcW w:w="9820" w:type="dxa"/>
            <w:vAlign w:val="center"/>
          </w:tcPr>
          <w:p w14:paraId="717353AB" w14:textId="77777777" w:rsidR="00D918FF" w:rsidRPr="0051318C" w:rsidRDefault="00D918FF" w:rsidP="00D54806">
            <w:pPr>
              <w:rPr>
                <w:sz w:val="22"/>
                <w:szCs w:val="22"/>
              </w:rPr>
            </w:pPr>
          </w:p>
        </w:tc>
      </w:tr>
      <w:tr w:rsidR="00D918FF" w14:paraId="63ABF289" w14:textId="77777777" w:rsidTr="00D54806">
        <w:tc>
          <w:tcPr>
            <w:tcW w:w="670" w:type="dxa"/>
          </w:tcPr>
          <w:p w14:paraId="5613EB29" w14:textId="77777777" w:rsidR="00D918FF" w:rsidRPr="00302FF6" w:rsidRDefault="00D918FF" w:rsidP="00D54806">
            <w:pPr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4</w:t>
            </w:r>
          </w:p>
        </w:tc>
        <w:tc>
          <w:tcPr>
            <w:tcW w:w="9820" w:type="dxa"/>
            <w:vAlign w:val="center"/>
          </w:tcPr>
          <w:p w14:paraId="55316992" w14:textId="77777777" w:rsidR="00D918FF" w:rsidRPr="0051318C" w:rsidRDefault="00D918FF" w:rsidP="00D54806">
            <w:pPr>
              <w:rPr>
                <w:sz w:val="22"/>
                <w:szCs w:val="22"/>
              </w:rPr>
            </w:pPr>
          </w:p>
        </w:tc>
      </w:tr>
      <w:tr w:rsidR="00D918FF" w14:paraId="571D657C" w14:textId="77777777" w:rsidTr="00D54806">
        <w:tc>
          <w:tcPr>
            <w:tcW w:w="670" w:type="dxa"/>
          </w:tcPr>
          <w:p w14:paraId="56844C35" w14:textId="77777777" w:rsidR="00D918FF" w:rsidRPr="00302FF6" w:rsidRDefault="00D918FF" w:rsidP="00D54806">
            <w:pPr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5</w:t>
            </w:r>
          </w:p>
        </w:tc>
        <w:tc>
          <w:tcPr>
            <w:tcW w:w="9820" w:type="dxa"/>
            <w:vAlign w:val="center"/>
          </w:tcPr>
          <w:p w14:paraId="2C6C7050" w14:textId="77777777" w:rsidR="00D918FF" w:rsidRPr="0051318C" w:rsidRDefault="00D918FF" w:rsidP="00D54806">
            <w:pPr>
              <w:rPr>
                <w:sz w:val="22"/>
                <w:szCs w:val="22"/>
              </w:rPr>
            </w:pPr>
          </w:p>
        </w:tc>
      </w:tr>
      <w:tr w:rsidR="00D918FF" w14:paraId="60969BAD" w14:textId="77777777" w:rsidTr="00D54806">
        <w:tc>
          <w:tcPr>
            <w:tcW w:w="670" w:type="dxa"/>
          </w:tcPr>
          <w:p w14:paraId="1DCB1746" w14:textId="77777777" w:rsidR="00D918FF" w:rsidRPr="00302FF6" w:rsidRDefault="00D918FF" w:rsidP="00D54806">
            <w:pPr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6</w:t>
            </w:r>
          </w:p>
        </w:tc>
        <w:tc>
          <w:tcPr>
            <w:tcW w:w="9820" w:type="dxa"/>
            <w:vAlign w:val="bottom"/>
          </w:tcPr>
          <w:p w14:paraId="13488803" w14:textId="77777777" w:rsidR="00D918FF" w:rsidRPr="0051318C" w:rsidRDefault="00D918FF" w:rsidP="00D54806">
            <w:pPr>
              <w:rPr>
                <w:sz w:val="22"/>
                <w:szCs w:val="22"/>
              </w:rPr>
            </w:pPr>
          </w:p>
        </w:tc>
      </w:tr>
    </w:tbl>
    <w:p w14:paraId="0CDF2BB8" w14:textId="77777777" w:rsidR="00D918FF" w:rsidRDefault="00D918FF" w:rsidP="00D918FF"/>
    <w:tbl>
      <w:tblPr>
        <w:tblStyle w:val="TableGrid"/>
        <w:tblW w:w="6385" w:type="dxa"/>
        <w:jc w:val="center"/>
        <w:tblLook w:val="04A0" w:firstRow="1" w:lastRow="0" w:firstColumn="1" w:lastColumn="0" w:noHBand="0" w:noVBand="1"/>
      </w:tblPr>
      <w:tblGrid>
        <w:gridCol w:w="1140"/>
        <w:gridCol w:w="709"/>
        <w:gridCol w:w="708"/>
        <w:gridCol w:w="709"/>
        <w:gridCol w:w="709"/>
        <w:gridCol w:w="709"/>
        <w:gridCol w:w="708"/>
        <w:gridCol w:w="993"/>
      </w:tblGrid>
      <w:tr w:rsidR="00D918FF" w:rsidRPr="0051318C" w14:paraId="672D1FEA" w14:textId="77777777" w:rsidTr="0093425B">
        <w:trPr>
          <w:jc w:val="center"/>
        </w:trPr>
        <w:tc>
          <w:tcPr>
            <w:tcW w:w="6385" w:type="dxa"/>
            <w:gridSpan w:val="8"/>
          </w:tcPr>
          <w:p w14:paraId="689CEC96" w14:textId="2B96A9C1" w:rsidR="00D918FF" w:rsidRPr="0051318C" w:rsidRDefault="00D918FF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 xml:space="preserve">Assessment Pattern as per Bloom’s </w:t>
            </w:r>
            <w:r w:rsidR="0093425B">
              <w:rPr>
                <w:b/>
                <w:sz w:val="22"/>
                <w:szCs w:val="22"/>
              </w:rPr>
              <w:t>Level</w:t>
            </w:r>
          </w:p>
        </w:tc>
      </w:tr>
      <w:tr w:rsidR="00D918FF" w:rsidRPr="0051318C" w14:paraId="421552F5" w14:textId="77777777" w:rsidTr="0093425B">
        <w:trPr>
          <w:jc w:val="center"/>
        </w:trPr>
        <w:tc>
          <w:tcPr>
            <w:tcW w:w="1140" w:type="dxa"/>
          </w:tcPr>
          <w:p w14:paraId="492E43A7" w14:textId="6F0C6013" w:rsidR="00D918FF" w:rsidRPr="00302FF6" w:rsidRDefault="00D918FF" w:rsidP="00D54806">
            <w:pPr>
              <w:jc w:val="center"/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 xml:space="preserve">CO / </w:t>
            </w:r>
            <w:r w:rsidR="0093425B">
              <w:rPr>
                <w:b/>
                <w:bCs/>
                <w:sz w:val="22"/>
                <w:szCs w:val="22"/>
              </w:rPr>
              <w:t>BL</w:t>
            </w:r>
          </w:p>
        </w:tc>
        <w:tc>
          <w:tcPr>
            <w:tcW w:w="709" w:type="dxa"/>
          </w:tcPr>
          <w:p w14:paraId="0EE629E0" w14:textId="77777777" w:rsidR="00D918FF" w:rsidRPr="0051318C" w:rsidRDefault="00D918FF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R</w:t>
            </w:r>
          </w:p>
        </w:tc>
        <w:tc>
          <w:tcPr>
            <w:tcW w:w="708" w:type="dxa"/>
          </w:tcPr>
          <w:p w14:paraId="2EE11F70" w14:textId="77777777" w:rsidR="00D918FF" w:rsidRPr="0051318C" w:rsidRDefault="00D918FF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U</w:t>
            </w:r>
          </w:p>
        </w:tc>
        <w:tc>
          <w:tcPr>
            <w:tcW w:w="709" w:type="dxa"/>
          </w:tcPr>
          <w:p w14:paraId="0D7FD3D9" w14:textId="77777777" w:rsidR="00D918FF" w:rsidRPr="0051318C" w:rsidRDefault="00D918FF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A</w:t>
            </w:r>
          </w:p>
        </w:tc>
        <w:tc>
          <w:tcPr>
            <w:tcW w:w="709" w:type="dxa"/>
          </w:tcPr>
          <w:p w14:paraId="7BEEDC3B" w14:textId="77777777" w:rsidR="00D918FF" w:rsidRPr="0051318C" w:rsidRDefault="00D918FF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An</w:t>
            </w:r>
          </w:p>
        </w:tc>
        <w:tc>
          <w:tcPr>
            <w:tcW w:w="709" w:type="dxa"/>
          </w:tcPr>
          <w:p w14:paraId="1583D0AD" w14:textId="77777777" w:rsidR="00D918FF" w:rsidRPr="0051318C" w:rsidRDefault="00D918FF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E</w:t>
            </w:r>
          </w:p>
        </w:tc>
        <w:tc>
          <w:tcPr>
            <w:tcW w:w="708" w:type="dxa"/>
          </w:tcPr>
          <w:p w14:paraId="7CE93F75" w14:textId="77777777" w:rsidR="00D918FF" w:rsidRPr="0051318C" w:rsidRDefault="00D918FF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C</w:t>
            </w:r>
          </w:p>
        </w:tc>
        <w:tc>
          <w:tcPr>
            <w:tcW w:w="993" w:type="dxa"/>
          </w:tcPr>
          <w:p w14:paraId="1B3457B4" w14:textId="77777777" w:rsidR="00D918FF" w:rsidRPr="0051318C" w:rsidRDefault="00D918FF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Total</w:t>
            </w:r>
          </w:p>
        </w:tc>
      </w:tr>
      <w:tr w:rsidR="00D918FF" w:rsidRPr="0051318C" w14:paraId="3B4A7270" w14:textId="77777777" w:rsidTr="0093425B">
        <w:trPr>
          <w:jc w:val="center"/>
        </w:trPr>
        <w:tc>
          <w:tcPr>
            <w:tcW w:w="1140" w:type="dxa"/>
          </w:tcPr>
          <w:p w14:paraId="471C4E2E" w14:textId="77777777" w:rsidR="00D918FF" w:rsidRPr="00302FF6" w:rsidRDefault="00D918FF" w:rsidP="00D54806">
            <w:pPr>
              <w:jc w:val="center"/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1</w:t>
            </w:r>
          </w:p>
        </w:tc>
        <w:tc>
          <w:tcPr>
            <w:tcW w:w="709" w:type="dxa"/>
          </w:tcPr>
          <w:p w14:paraId="23F01800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4CD570F2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335ACF8D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3DD933AF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50A083C9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38EC8D3D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65F3211E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D918FF" w:rsidRPr="0051318C" w14:paraId="7C08540A" w14:textId="77777777" w:rsidTr="0093425B">
        <w:trPr>
          <w:jc w:val="center"/>
        </w:trPr>
        <w:tc>
          <w:tcPr>
            <w:tcW w:w="1140" w:type="dxa"/>
          </w:tcPr>
          <w:p w14:paraId="3214F3CD" w14:textId="77777777" w:rsidR="00D918FF" w:rsidRPr="00302FF6" w:rsidRDefault="00D918FF" w:rsidP="00D54806">
            <w:pPr>
              <w:jc w:val="center"/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2</w:t>
            </w:r>
          </w:p>
        </w:tc>
        <w:tc>
          <w:tcPr>
            <w:tcW w:w="709" w:type="dxa"/>
          </w:tcPr>
          <w:p w14:paraId="68D9D364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078F8DF4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29458F53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6C983A24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26FB72DD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17723E76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14D2F4DC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D918FF" w:rsidRPr="0051318C" w14:paraId="086F2EF6" w14:textId="77777777" w:rsidTr="0093425B">
        <w:trPr>
          <w:jc w:val="center"/>
        </w:trPr>
        <w:tc>
          <w:tcPr>
            <w:tcW w:w="1140" w:type="dxa"/>
          </w:tcPr>
          <w:p w14:paraId="668D05B5" w14:textId="77777777" w:rsidR="00D918FF" w:rsidRPr="00302FF6" w:rsidRDefault="00D918FF" w:rsidP="00D54806">
            <w:pPr>
              <w:jc w:val="center"/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3</w:t>
            </w:r>
          </w:p>
        </w:tc>
        <w:tc>
          <w:tcPr>
            <w:tcW w:w="709" w:type="dxa"/>
          </w:tcPr>
          <w:p w14:paraId="4B20D72E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45EBE52A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05C353DA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317492A3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602A32C8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4DEB0C01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4D386B0A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D918FF" w:rsidRPr="0051318C" w14:paraId="44DD4F61" w14:textId="77777777" w:rsidTr="0093425B">
        <w:trPr>
          <w:jc w:val="center"/>
        </w:trPr>
        <w:tc>
          <w:tcPr>
            <w:tcW w:w="1140" w:type="dxa"/>
          </w:tcPr>
          <w:p w14:paraId="2C693C0E" w14:textId="77777777" w:rsidR="00D918FF" w:rsidRPr="00302FF6" w:rsidRDefault="00D918FF" w:rsidP="00D54806">
            <w:pPr>
              <w:jc w:val="center"/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4</w:t>
            </w:r>
          </w:p>
        </w:tc>
        <w:tc>
          <w:tcPr>
            <w:tcW w:w="709" w:type="dxa"/>
          </w:tcPr>
          <w:p w14:paraId="5C31B0C3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79571435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1CAF409F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0A4EE7E9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10238873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3E365D19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469E6033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D918FF" w:rsidRPr="0051318C" w14:paraId="40903C5F" w14:textId="77777777" w:rsidTr="0093425B">
        <w:trPr>
          <w:jc w:val="center"/>
        </w:trPr>
        <w:tc>
          <w:tcPr>
            <w:tcW w:w="1140" w:type="dxa"/>
          </w:tcPr>
          <w:p w14:paraId="793B27AF" w14:textId="77777777" w:rsidR="00D918FF" w:rsidRPr="00302FF6" w:rsidRDefault="00D918FF" w:rsidP="00D54806">
            <w:pPr>
              <w:jc w:val="center"/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5</w:t>
            </w:r>
          </w:p>
        </w:tc>
        <w:tc>
          <w:tcPr>
            <w:tcW w:w="709" w:type="dxa"/>
          </w:tcPr>
          <w:p w14:paraId="6D6E508B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3C14DAF5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0720C997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0FE25E81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7A503AA0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72E5FC11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7C040066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D918FF" w:rsidRPr="0051318C" w14:paraId="14CA3C4F" w14:textId="77777777" w:rsidTr="0093425B">
        <w:trPr>
          <w:jc w:val="center"/>
        </w:trPr>
        <w:tc>
          <w:tcPr>
            <w:tcW w:w="1140" w:type="dxa"/>
          </w:tcPr>
          <w:p w14:paraId="7868D0F7" w14:textId="77777777" w:rsidR="00D918FF" w:rsidRPr="00302FF6" w:rsidRDefault="00D918FF" w:rsidP="00D54806">
            <w:pPr>
              <w:jc w:val="center"/>
              <w:rPr>
                <w:b/>
                <w:bCs/>
                <w:sz w:val="22"/>
                <w:szCs w:val="22"/>
              </w:rPr>
            </w:pPr>
            <w:r w:rsidRPr="00302FF6">
              <w:rPr>
                <w:b/>
                <w:bCs/>
                <w:sz w:val="22"/>
                <w:szCs w:val="22"/>
              </w:rPr>
              <w:t>CO6</w:t>
            </w:r>
          </w:p>
        </w:tc>
        <w:tc>
          <w:tcPr>
            <w:tcW w:w="709" w:type="dxa"/>
          </w:tcPr>
          <w:p w14:paraId="6825865E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02A0C10F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6C1B080E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6410F659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79C7AF70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7CA2463B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786D5106" w14:textId="77777777" w:rsidR="00D918FF" w:rsidRPr="0051318C" w:rsidRDefault="00D918FF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D918FF" w:rsidRPr="0051318C" w14:paraId="178157F5" w14:textId="77777777" w:rsidTr="0093425B">
        <w:trPr>
          <w:jc w:val="center"/>
        </w:trPr>
        <w:tc>
          <w:tcPr>
            <w:tcW w:w="5392" w:type="dxa"/>
            <w:gridSpan w:val="7"/>
          </w:tcPr>
          <w:p w14:paraId="2D78502F" w14:textId="77777777" w:rsidR="00D918FF" w:rsidRPr="0051318C" w:rsidRDefault="00D918FF" w:rsidP="00D54806">
            <w:pPr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7BA8D85D" w14:textId="66AEFCFE" w:rsidR="00D918FF" w:rsidRPr="0051318C" w:rsidRDefault="00D918FF" w:rsidP="00D54806">
            <w:pPr>
              <w:jc w:val="center"/>
              <w:rPr>
                <w:b/>
                <w:sz w:val="22"/>
                <w:szCs w:val="22"/>
              </w:rPr>
            </w:pPr>
            <w:r w:rsidRPr="0051318C">
              <w:rPr>
                <w:b/>
                <w:sz w:val="22"/>
                <w:szCs w:val="22"/>
              </w:rPr>
              <w:t>12</w:t>
            </w:r>
            <w:r>
              <w:rPr>
                <w:b/>
                <w:sz w:val="22"/>
                <w:szCs w:val="22"/>
              </w:rPr>
              <w:t>5</w:t>
            </w:r>
          </w:p>
        </w:tc>
      </w:tr>
    </w:tbl>
    <w:p w14:paraId="2B6FA8FB" w14:textId="77777777" w:rsidR="00544C89" w:rsidRDefault="00544C89" w:rsidP="00731D4D"/>
    <w:sectPr w:rsidR="00544C89" w:rsidSect="00F76A71">
      <w:pgSz w:w="11907" w:h="16839" w:code="9"/>
      <w:pgMar w:top="86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AA048" w14:textId="77777777" w:rsidR="00F76A71" w:rsidRDefault="00F76A71" w:rsidP="0045172E">
      <w:r>
        <w:separator/>
      </w:r>
    </w:p>
  </w:endnote>
  <w:endnote w:type="continuationSeparator" w:id="0">
    <w:p w14:paraId="2DB58331" w14:textId="77777777" w:rsidR="00F76A71" w:rsidRDefault="00F76A71" w:rsidP="00451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9C400" w14:textId="77777777" w:rsidR="00F76A71" w:rsidRDefault="00F76A71" w:rsidP="0045172E">
      <w:r>
        <w:separator/>
      </w:r>
    </w:p>
  </w:footnote>
  <w:footnote w:type="continuationSeparator" w:id="0">
    <w:p w14:paraId="03E0296F" w14:textId="77777777" w:rsidR="00F76A71" w:rsidRDefault="00F76A71" w:rsidP="00451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94AD2"/>
    <w:multiLevelType w:val="hybridMultilevel"/>
    <w:tmpl w:val="16365B8E"/>
    <w:lvl w:ilvl="0" w:tplc="7D744D5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EC83DB8"/>
    <w:multiLevelType w:val="hybridMultilevel"/>
    <w:tmpl w:val="97901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0029B7"/>
    <w:multiLevelType w:val="hybridMultilevel"/>
    <w:tmpl w:val="C34009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CA0170"/>
    <w:multiLevelType w:val="hybridMultilevel"/>
    <w:tmpl w:val="3246340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B92581"/>
    <w:multiLevelType w:val="hybridMultilevel"/>
    <w:tmpl w:val="38403EA6"/>
    <w:lvl w:ilvl="0" w:tplc="C70E0F5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87775288">
    <w:abstractNumId w:val="1"/>
  </w:num>
  <w:num w:numId="2" w16cid:durableId="891885554">
    <w:abstractNumId w:val="0"/>
  </w:num>
  <w:num w:numId="3" w16cid:durableId="846560604">
    <w:abstractNumId w:val="4"/>
  </w:num>
  <w:num w:numId="4" w16cid:durableId="1014961713">
    <w:abstractNumId w:val="2"/>
  </w:num>
  <w:num w:numId="5" w16cid:durableId="3172247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27047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tTAxMzIxtzSxNDJS0lEKTi0uzszPAykwqQUAJhGcBywAAAA="/>
  </w:docVars>
  <w:rsids>
    <w:rsidRoot w:val="002E336A"/>
    <w:rsid w:val="00002F8C"/>
    <w:rsid w:val="00021FBB"/>
    <w:rsid w:val="00061821"/>
    <w:rsid w:val="0007566F"/>
    <w:rsid w:val="0008001B"/>
    <w:rsid w:val="0008680F"/>
    <w:rsid w:val="0009580C"/>
    <w:rsid w:val="000A07DD"/>
    <w:rsid w:val="000A2A93"/>
    <w:rsid w:val="000E7858"/>
    <w:rsid w:val="000F3EFE"/>
    <w:rsid w:val="0010078B"/>
    <w:rsid w:val="001172E6"/>
    <w:rsid w:val="00127B09"/>
    <w:rsid w:val="00140F66"/>
    <w:rsid w:val="001437B6"/>
    <w:rsid w:val="0014707D"/>
    <w:rsid w:val="00160114"/>
    <w:rsid w:val="001716AE"/>
    <w:rsid w:val="00176493"/>
    <w:rsid w:val="001833F2"/>
    <w:rsid w:val="0019020D"/>
    <w:rsid w:val="001A291A"/>
    <w:rsid w:val="001B3460"/>
    <w:rsid w:val="001C79DC"/>
    <w:rsid w:val="001D41FE"/>
    <w:rsid w:val="001D670F"/>
    <w:rsid w:val="001E2222"/>
    <w:rsid w:val="001E42AE"/>
    <w:rsid w:val="001E587A"/>
    <w:rsid w:val="001F54D1"/>
    <w:rsid w:val="001F7E9B"/>
    <w:rsid w:val="00244350"/>
    <w:rsid w:val="00254A7A"/>
    <w:rsid w:val="002A06D7"/>
    <w:rsid w:val="002A080A"/>
    <w:rsid w:val="002A3280"/>
    <w:rsid w:val="002A4FD9"/>
    <w:rsid w:val="002A7465"/>
    <w:rsid w:val="002B3C37"/>
    <w:rsid w:val="002D0301"/>
    <w:rsid w:val="002D09FF"/>
    <w:rsid w:val="002D7611"/>
    <w:rsid w:val="002D76BB"/>
    <w:rsid w:val="002E336A"/>
    <w:rsid w:val="002E552A"/>
    <w:rsid w:val="0030193A"/>
    <w:rsid w:val="00304757"/>
    <w:rsid w:val="003069AD"/>
    <w:rsid w:val="00324247"/>
    <w:rsid w:val="00335FBF"/>
    <w:rsid w:val="003400D7"/>
    <w:rsid w:val="00342EE1"/>
    <w:rsid w:val="003530C5"/>
    <w:rsid w:val="003620F5"/>
    <w:rsid w:val="00364878"/>
    <w:rsid w:val="0036571F"/>
    <w:rsid w:val="0037460A"/>
    <w:rsid w:val="00375CD9"/>
    <w:rsid w:val="00376B71"/>
    <w:rsid w:val="003855F1"/>
    <w:rsid w:val="003870BD"/>
    <w:rsid w:val="003B14BC"/>
    <w:rsid w:val="003B1F06"/>
    <w:rsid w:val="003C6BB4"/>
    <w:rsid w:val="003E5D5E"/>
    <w:rsid w:val="004008B8"/>
    <w:rsid w:val="00412D4B"/>
    <w:rsid w:val="00413809"/>
    <w:rsid w:val="0041495F"/>
    <w:rsid w:val="00422CA0"/>
    <w:rsid w:val="00425753"/>
    <w:rsid w:val="00436844"/>
    <w:rsid w:val="0045172E"/>
    <w:rsid w:val="00452F36"/>
    <w:rsid w:val="00456504"/>
    <w:rsid w:val="0046314C"/>
    <w:rsid w:val="0046787F"/>
    <w:rsid w:val="004816C2"/>
    <w:rsid w:val="0049537B"/>
    <w:rsid w:val="004B48FA"/>
    <w:rsid w:val="004C61BA"/>
    <w:rsid w:val="004E6FBC"/>
    <w:rsid w:val="004F553A"/>
    <w:rsid w:val="004F7C4B"/>
    <w:rsid w:val="00501F18"/>
    <w:rsid w:val="0050571C"/>
    <w:rsid w:val="00505856"/>
    <w:rsid w:val="005133D7"/>
    <w:rsid w:val="00523E9F"/>
    <w:rsid w:val="00527971"/>
    <w:rsid w:val="00544C89"/>
    <w:rsid w:val="00590293"/>
    <w:rsid w:val="005A3DA4"/>
    <w:rsid w:val="005D059D"/>
    <w:rsid w:val="005E531E"/>
    <w:rsid w:val="005F011C"/>
    <w:rsid w:val="005F7890"/>
    <w:rsid w:val="006039FA"/>
    <w:rsid w:val="00607FEE"/>
    <w:rsid w:val="006162CB"/>
    <w:rsid w:val="006272BC"/>
    <w:rsid w:val="006353C8"/>
    <w:rsid w:val="00644697"/>
    <w:rsid w:val="00662A39"/>
    <w:rsid w:val="00666955"/>
    <w:rsid w:val="00680F09"/>
    <w:rsid w:val="00681B25"/>
    <w:rsid w:val="0068757E"/>
    <w:rsid w:val="0069576B"/>
    <w:rsid w:val="006C7354"/>
    <w:rsid w:val="006D20F1"/>
    <w:rsid w:val="00701447"/>
    <w:rsid w:val="00723EF4"/>
    <w:rsid w:val="007255C8"/>
    <w:rsid w:val="00725A0A"/>
    <w:rsid w:val="00731D4D"/>
    <w:rsid w:val="007326F6"/>
    <w:rsid w:val="007510E8"/>
    <w:rsid w:val="007547DD"/>
    <w:rsid w:val="00772716"/>
    <w:rsid w:val="00774A7E"/>
    <w:rsid w:val="007904A5"/>
    <w:rsid w:val="00791469"/>
    <w:rsid w:val="007D336A"/>
    <w:rsid w:val="007E3CA9"/>
    <w:rsid w:val="007E5F37"/>
    <w:rsid w:val="007F77F4"/>
    <w:rsid w:val="00802202"/>
    <w:rsid w:val="00815381"/>
    <w:rsid w:val="008202A5"/>
    <w:rsid w:val="00822A52"/>
    <w:rsid w:val="00840AD6"/>
    <w:rsid w:val="0085004C"/>
    <w:rsid w:val="00874F8C"/>
    <w:rsid w:val="0088345F"/>
    <w:rsid w:val="008A2F21"/>
    <w:rsid w:val="008A56BE"/>
    <w:rsid w:val="008B0703"/>
    <w:rsid w:val="008B13D2"/>
    <w:rsid w:val="008C57B9"/>
    <w:rsid w:val="008C7641"/>
    <w:rsid w:val="008C7D3A"/>
    <w:rsid w:val="008E0BE5"/>
    <w:rsid w:val="008E3915"/>
    <w:rsid w:val="008F0841"/>
    <w:rsid w:val="00904D12"/>
    <w:rsid w:val="00914195"/>
    <w:rsid w:val="00914395"/>
    <w:rsid w:val="009150D3"/>
    <w:rsid w:val="0093425B"/>
    <w:rsid w:val="00936DC8"/>
    <w:rsid w:val="00942ADA"/>
    <w:rsid w:val="0095679B"/>
    <w:rsid w:val="0098649E"/>
    <w:rsid w:val="0099326F"/>
    <w:rsid w:val="009B142B"/>
    <w:rsid w:val="009B53DD"/>
    <w:rsid w:val="009C3842"/>
    <w:rsid w:val="009C5A1D"/>
    <w:rsid w:val="009D493B"/>
    <w:rsid w:val="009F1E14"/>
    <w:rsid w:val="009F7F9A"/>
    <w:rsid w:val="00A24C0B"/>
    <w:rsid w:val="00A25173"/>
    <w:rsid w:val="00A32BB2"/>
    <w:rsid w:val="00A54B6B"/>
    <w:rsid w:val="00A56713"/>
    <w:rsid w:val="00A659B4"/>
    <w:rsid w:val="00A74EB1"/>
    <w:rsid w:val="00A96A1F"/>
    <w:rsid w:val="00AA5129"/>
    <w:rsid w:val="00AA5E39"/>
    <w:rsid w:val="00AA6B40"/>
    <w:rsid w:val="00AC609D"/>
    <w:rsid w:val="00AD2F72"/>
    <w:rsid w:val="00AE03CF"/>
    <w:rsid w:val="00AE134D"/>
    <w:rsid w:val="00AE264C"/>
    <w:rsid w:val="00B160C8"/>
    <w:rsid w:val="00B1664D"/>
    <w:rsid w:val="00B34088"/>
    <w:rsid w:val="00B42152"/>
    <w:rsid w:val="00B57D8D"/>
    <w:rsid w:val="00B60E7E"/>
    <w:rsid w:val="00B668D8"/>
    <w:rsid w:val="00B76983"/>
    <w:rsid w:val="00B91279"/>
    <w:rsid w:val="00BA50B9"/>
    <w:rsid w:val="00BA539E"/>
    <w:rsid w:val="00BB5C6B"/>
    <w:rsid w:val="00BD0097"/>
    <w:rsid w:val="00BE2F3C"/>
    <w:rsid w:val="00BF016C"/>
    <w:rsid w:val="00BF733C"/>
    <w:rsid w:val="00C11E47"/>
    <w:rsid w:val="00C158E0"/>
    <w:rsid w:val="00C15D4F"/>
    <w:rsid w:val="00C3743D"/>
    <w:rsid w:val="00C60252"/>
    <w:rsid w:val="00C95765"/>
    <w:rsid w:val="00C95F18"/>
    <w:rsid w:val="00CA4AB5"/>
    <w:rsid w:val="00CB7A50"/>
    <w:rsid w:val="00CC4741"/>
    <w:rsid w:val="00CC5BDF"/>
    <w:rsid w:val="00CD6520"/>
    <w:rsid w:val="00CE1825"/>
    <w:rsid w:val="00CE5503"/>
    <w:rsid w:val="00CF0AF8"/>
    <w:rsid w:val="00D1548D"/>
    <w:rsid w:val="00D34534"/>
    <w:rsid w:val="00D5623A"/>
    <w:rsid w:val="00D62341"/>
    <w:rsid w:val="00D64FF9"/>
    <w:rsid w:val="00D652DA"/>
    <w:rsid w:val="00D715E7"/>
    <w:rsid w:val="00D73F6F"/>
    <w:rsid w:val="00D74C2D"/>
    <w:rsid w:val="00D765BB"/>
    <w:rsid w:val="00D918FF"/>
    <w:rsid w:val="00D9432F"/>
    <w:rsid w:val="00D94D54"/>
    <w:rsid w:val="00D9552B"/>
    <w:rsid w:val="00D97048"/>
    <w:rsid w:val="00DE6E7C"/>
    <w:rsid w:val="00DE7A3B"/>
    <w:rsid w:val="00E40AC8"/>
    <w:rsid w:val="00E51765"/>
    <w:rsid w:val="00E64CD9"/>
    <w:rsid w:val="00E677CC"/>
    <w:rsid w:val="00E708FD"/>
    <w:rsid w:val="00E70A47"/>
    <w:rsid w:val="00E7488F"/>
    <w:rsid w:val="00E824B7"/>
    <w:rsid w:val="00E91B84"/>
    <w:rsid w:val="00EB7EC7"/>
    <w:rsid w:val="00ED14FC"/>
    <w:rsid w:val="00EE2A4E"/>
    <w:rsid w:val="00F01C3B"/>
    <w:rsid w:val="00F02693"/>
    <w:rsid w:val="00F11EDB"/>
    <w:rsid w:val="00F162EA"/>
    <w:rsid w:val="00F26057"/>
    <w:rsid w:val="00F266A7"/>
    <w:rsid w:val="00F55D6F"/>
    <w:rsid w:val="00F76A71"/>
    <w:rsid w:val="00F878B8"/>
    <w:rsid w:val="00F92999"/>
    <w:rsid w:val="00F93607"/>
    <w:rsid w:val="00FA41EF"/>
    <w:rsid w:val="00FF0D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53492"/>
  <w15:docId w15:val="{729390CB-F1AE-4716-85B1-43FDCB53B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3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E336A"/>
    <w:pPr>
      <w:jc w:val="center"/>
    </w:pPr>
    <w:rPr>
      <w:szCs w:val="20"/>
    </w:rPr>
  </w:style>
  <w:style w:type="character" w:customStyle="1" w:styleId="TitleChar">
    <w:name w:val="Title Char"/>
    <w:basedOn w:val="DefaultParagraphFont"/>
    <w:link w:val="Title"/>
    <w:rsid w:val="002E336A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2E336A"/>
    <w:pPr>
      <w:ind w:left="720"/>
      <w:contextualSpacing/>
    </w:pPr>
  </w:style>
  <w:style w:type="table" w:styleId="TableGrid">
    <w:name w:val="Table Grid"/>
    <w:basedOn w:val="TableNormal"/>
    <w:uiPriority w:val="59"/>
    <w:rsid w:val="002E3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47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757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rsid w:val="003047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0475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4517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5172E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1E587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3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11D536-13D9-4F42-A801-1FA715E56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</dc:creator>
  <cp:lastModifiedBy>Pradeep John</cp:lastModifiedBy>
  <cp:revision>16</cp:revision>
  <cp:lastPrinted>2022-10-13T11:26:00Z</cp:lastPrinted>
  <dcterms:created xsi:type="dcterms:W3CDTF">2022-10-14T08:57:00Z</dcterms:created>
  <dcterms:modified xsi:type="dcterms:W3CDTF">2024-02-22T10:09:00Z</dcterms:modified>
</cp:coreProperties>
</file>